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5704A" w14:textId="7777777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แบบประกอบการยื่นขอรับการพิจารณารับรองโครงการออกแบบทางอิเล็กทรอนิกส์ </w:t>
      </w:r>
    </w:p>
    <w:p w14:paraId="39A195DC" w14:textId="7777777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เพื่อการขอใช้สิทธิและประโยชน์ </w:t>
      </w:r>
    </w:p>
    <w:p w14:paraId="06FEDDA3" w14:textId="1A57EA53" w:rsidR="00F95B41" w:rsidRDefault="00F95B41" w:rsidP="00F95B41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ตามเงื่อนไขการส่งเสริมการลงทุนประเภท กิจการออกแบบทางอิเล็กทรอนิกส์ </w:t>
      </w:r>
    </w:p>
    <w:p w14:paraId="7A8958FA" w14:textId="7777777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color w:val="FF0000"/>
          <w:sz w:val="32"/>
          <w:szCs w:val="32"/>
          <w:u w:val="single"/>
        </w:rPr>
      </w:pPr>
    </w:p>
    <w:p w14:paraId="022779D1" w14:textId="6A8B71A5" w:rsidR="00F95B41" w:rsidRPr="00B7217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b/>
          <w:bCs/>
          <w:color w:val="FF0000"/>
          <w:sz w:val="32"/>
          <w:szCs w:val="32"/>
          <w:cs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</w:rPr>
        <w:t>1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.    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="00154FA6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ชื่อบริษัท </w:t>
      </w:r>
      <w:r w:rsidR="00DB36C2" w:rsidRPr="00B7217B">
        <w:rPr>
          <w:rFonts w:ascii="TH Sarabun New" w:hAnsi="TH Sarabun New" w:cs="TH Sarabun New"/>
          <w:color w:val="FF0000"/>
          <w:sz w:val="32"/>
          <w:szCs w:val="32"/>
          <w:cs/>
        </w:rPr>
        <w:t xml:space="preserve">บริษัท </w:t>
      </w:r>
      <w:r w:rsidR="00B7217B" w:rsidRPr="00B7217B">
        <w:rPr>
          <w:rFonts w:ascii="TH Sarabun New" w:hAnsi="TH Sarabun New" w:cs="TH Sarabun New"/>
          <w:color w:val="FF0000"/>
          <w:sz w:val="32"/>
          <w:szCs w:val="32"/>
        </w:rPr>
        <w:t xml:space="preserve">xxx </w:t>
      </w:r>
      <w:r w:rsidR="00DB36C2" w:rsidRPr="00B7217B">
        <w:rPr>
          <w:rFonts w:ascii="TH Sarabun New" w:hAnsi="TH Sarabun New" w:cs="TH Sarabun New"/>
          <w:color w:val="FF0000"/>
          <w:sz w:val="32"/>
          <w:szCs w:val="32"/>
          <w:cs/>
        </w:rPr>
        <w:t>จำกัด</w:t>
      </w:r>
    </w:p>
    <w:p w14:paraId="3F78F84E" w14:textId="7777777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  <w:u w:val="single"/>
        </w:rPr>
      </w:pPr>
      <w:r w:rsidRPr="0073642B">
        <w:rPr>
          <w:rFonts w:ascii="TH Sarabun New" w:hAnsi="TH Sarabun New" w:cs="TH Sarabun New"/>
          <w:color w:val="FF0000"/>
          <w:sz w:val="32"/>
          <w:szCs w:val="32"/>
          <w:cs/>
        </w:rPr>
        <w:t xml:space="preserve">    </w:t>
      </w:r>
      <w:r w:rsidRPr="0073642B">
        <w:rPr>
          <w:rFonts w:ascii="TH Sarabun New" w:hAnsi="TH Sarabun New" w:cs="TH Sarabun New"/>
          <w:sz w:val="32"/>
          <w:szCs w:val="32"/>
          <w:u w:val="single"/>
          <w:cs/>
        </w:rPr>
        <w:t>วัตถุประสงค์กิจการ</w:t>
      </w:r>
    </w:p>
    <w:p w14:paraId="1EDA96B7" w14:textId="0F02485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  <w:u w:val="single"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 xml:space="preserve">    </w:t>
      </w:r>
      <w:r w:rsidR="0078423F" w:rsidRPr="0078423F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p w14:paraId="42D4B4CF" w14:textId="77777777" w:rsidR="00F95B41" w:rsidRPr="0073642B" w:rsidRDefault="00F95B41" w:rsidP="00F95B41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color w:val="FF0000"/>
          <w:sz w:val="32"/>
          <w:szCs w:val="32"/>
          <w:u w:val="single"/>
        </w:rPr>
      </w:pPr>
    </w:p>
    <w:p w14:paraId="75294A3A" w14:textId="1E7ECDC3" w:rsidR="00F95B41" w:rsidRPr="0012145C" w:rsidRDefault="00F95B41" w:rsidP="00EF31C2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b/>
          <w:bCs/>
          <w:color w:val="FF0000"/>
          <w:sz w:val="32"/>
          <w:szCs w:val="32"/>
          <w:cs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2. 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="0078423F">
        <w:rPr>
          <w:rFonts w:ascii="TH Sarabun New" w:hAnsi="TH Sarabun New" w:cs="TH Sarabun New" w:hint="cs"/>
          <w:b/>
          <w:bCs/>
          <w:sz w:val="32"/>
          <w:szCs w:val="32"/>
          <w:cs/>
        </w:rPr>
        <w:t>ชื่อ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โครงการ </w:t>
      </w:r>
      <w:r w:rsidR="0078423F" w:rsidRPr="0078423F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p w14:paraId="4C119BE4" w14:textId="77777777" w:rsidR="00F95B41" w:rsidRPr="0073642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  <w:u w:val="single"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ab/>
      </w:r>
      <w:r w:rsidRPr="0073642B">
        <w:rPr>
          <w:rFonts w:ascii="TH Sarabun New" w:hAnsi="TH Sarabun New" w:cs="TH Sarabun New"/>
          <w:sz w:val="32"/>
          <w:szCs w:val="32"/>
          <w:u w:val="single"/>
          <w:cs/>
        </w:rPr>
        <w:t>ที่มาการยื่นขอรับรองโครงการ</w:t>
      </w:r>
    </w:p>
    <w:p w14:paraId="5A964761" w14:textId="731B4EA4" w:rsidR="00F95B41" w:rsidRPr="0073642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</w:rPr>
        <w:tab/>
      </w:r>
      <w:r w:rsidRPr="0073642B">
        <w:rPr>
          <w:rFonts w:ascii="TH Sarabun New" w:hAnsi="TH Sarabun New" w:cs="TH Sarabun New"/>
          <w:sz w:val="32"/>
          <w:szCs w:val="32"/>
          <w:cs/>
        </w:rPr>
        <w:t>เนื่องจากบริษัทฯ ได้ยื่นขอรับการส่งเสริมการลงทุนในกิจการการ</w:t>
      </w:r>
      <w:r w:rsidR="0078423F" w:rsidRPr="00415283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bookmarkStart w:id="0" w:name="_Hlk79999628"/>
      <w:r w:rsidR="00B7217B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โปรดระบุตามบัตรส่งเสริมที่ได้รับ </w:t>
      </w:r>
      <w:bookmarkEnd w:id="0"/>
      <w:r w:rsidRPr="0073642B">
        <w:rPr>
          <w:rFonts w:ascii="TH Sarabun New" w:hAnsi="TH Sarabun New" w:cs="TH Sarabun New"/>
          <w:sz w:val="32"/>
          <w:szCs w:val="32"/>
          <w:cs/>
        </w:rPr>
        <w:t xml:space="preserve">ซึ่งได้รับอนุมัติให้การส่งเสริมในประเภท </w:t>
      </w:r>
      <w:r w:rsidR="00B7217B" w:rsidRPr="00B7217B">
        <w:rPr>
          <w:rFonts w:ascii="TH Sarabun New" w:hAnsi="TH Sarabun New" w:cs="TH Sarabun New"/>
          <w:color w:val="FF0000"/>
          <w:sz w:val="32"/>
          <w:szCs w:val="32"/>
          <w:cs/>
        </w:rPr>
        <w:t xml:space="preserve">โปรดระบุตามบัตรส่งเสริมที่ได้รับ </w:t>
      </w:r>
      <w:r w:rsidRPr="0073642B">
        <w:rPr>
          <w:rFonts w:ascii="TH Sarabun New" w:hAnsi="TH Sarabun New" w:cs="TH Sarabun New"/>
          <w:sz w:val="32"/>
          <w:szCs w:val="32"/>
          <w:cs/>
        </w:rPr>
        <w:t xml:space="preserve">แล้วนั้น </w:t>
      </w:r>
    </w:p>
    <w:p w14:paraId="523D2E00" w14:textId="708C9D0C" w:rsidR="00F95B41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32"/>
          <w:szCs w:val="32"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ab/>
        <w:t>ในเงื่อนไขเฉพาะโครงการที่ได้รับการส่งเสริม ในการยื่นแบบขอใช้สิทธิและประโยชน์ยกเว้นภาษีเงินได้นิติบุคคลจากการจำหน่ายผลิตภัณฑ์จะต้องแสดงหนังสือรับรองว่าเป็นโครงการออกแบบทางอิเล็กทรอนิกส์</w:t>
      </w:r>
      <w:r w:rsidR="00DE072B">
        <w:rPr>
          <w:rFonts w:ascii="TH Sarabun New" w:hAnsi="TH Sarabun New" w:cs="TH Sarabun New" w:hint="cs"/>
          <w:sz w:val="32"/>
          <w:szCs w:val="32"/>
          <w:cs/>
        </w:rPr>
        <w:t xml:space="preserve"> รวมถึงผลิตภัณฑ์หรือบริการ</w:t>
      </w:r>
      <w:r w:rsidRPr="0073642B">
        <w:rPr>
          <w:rFonts w:ascii="TH Sarabun New" w:hAnsi="TH Sarabun New" w:cs="TH Sarabun New"/>
          <w:sz w:val="32"/>
          <w:szCs w:val="32"/>
          <w:cs/>
        </w:rPr>
        <w:t xml:space="preserve">จากสำนักงานพัฒนาวิทยาศาสตร์และเทคโนโลยีแห่งชาติ (สวทช.) </w:t>
      </w:r>
    </w:p>
    <w:p w14:paraId="721812B2" w14:textId="77777777" w:rsidR="00DE072B" w:rsidRPr="0073642B" w:rsidRDefault="00DE072B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32"/>
          <w:szCs w:val="32"/>
        </w:rPr>
      </w:pPr>
    </w:p>
    <w:p w14:paraId="101AA712" w14:textId="77777777" w:rsidR="00F95B41" w:rsidRPr="0073642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73642B">
        <w:rPr>
          <w:rFonts w:ascii="TH Sarabun New" w:hAnsi="TH Sarabun New" w:cs="TH Sarabun New"/>
          <w:sz w:val="32"/>
          <w:szCs w:val="32"/>
          <w:u w:val="single"/>
          <w:cs/>
        </w:rPr>
        <w:t>วัตถุประสงค์โครงการ</w:t>
      </w:r>
    </w:p>
    <w:p w14:paraId="698814AF" w14:textId="2724CD02" w:rsidR="00F95B41" w:rsidRPr="00EC5E2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32"/>
          <w:szCs w:val="32"/>
        </w:rPr>
      </w:pPr>
      <w:r w:rsidRPr="00EC5E2B">
        <w:rPr>
          <w:rFonts w:ascii="TH Sarabun New" w:hAnsi="TH Sarabun New" w:cs="TH Sarabun New"/>
          <w:sz w:val="32"/>
          <w:szCs w:val="32"/>
          <w:cs/>
        </w:rPr>
        <w:tab/>
      </w:r>
      <w:r w:rsidR="00B248E3" w:rsidRPr="00B248E3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  <w:r w:rsidR="007F1D1C" w:rsidRPr="00B248E3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</w:p>
    <w:p w14:paraId="3CF431D4" w14:textId="77777777" w:rsidR="00DE505C" w:rsidRPr="00DE505C" w:rsidRDefault="00DE505C" w:rsidP="00DE505C">
      <w:pPr>
        <w:spacing w:after="0" w:line="240" w:lineRule="auto"/>
        <w:jc w:val="thaiDistribute"/>
        <w:rPr>
          <w:rFonts w:ascii="TH Sarabun New" w:hAnsi="TH Sarabun New" w:cs="TH Sarabun New"/>
          <w:sz w:val="32"/>
          <w:szCs w:val="32"/>
        </w:rPr>
      </w:pPr>
    </w:p>
    <w:p w14:paraId="07B021A9" w14:textId="77777777" w:rsidR="00F95B41" w:rsidRPr="0073642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>3. รายละเอียดของโครงการ</w:t>
      </w:r>
    </w:p>
    <w:p w14:paraId="0B080A9E" w14:textId="77777777" w:rsidR="00F95B41" w:rsidRPr="0073642B" w:rsidRDefault="00F95B41" w:rsidP="00F95B4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>3.1 รายละเอียดผลิตภัณฑ์ที่จะออกแบบตามโครงการ</w:t>
      </w:r>
      <w:r w:rsidRPr="0073642B">
        <w:rPr>
          <w:rFonts w:ascii="TH Sarabun New" w:hAnsi="TH Sarabun New" w:cs="TH Sarabun New"/>
          <w:sz w:val="32"/>
          <w:szCs w:val="32"/>
          <w:cs/>
        </w:rPr>
        <w:tab/>
      </w:r>
    </w:p>
    <w:p w14:paraId="6984E65E" w14:textId="7F2871C5" w:rsidR="00DE505C" w:rsidRDefault="00DE505C" w:rsidP="0073642B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  <w:r w:rsidRPr="00B248E3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p w14:paraId="4DA19803" w14:textId="77777777" w:rsidR="00DE505C" w:rsidRDefault="00DE505C" w:rsidP="0073642B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</w:p>
    <w:p w14:paraId="6D1D741F" w14:textId="33506E0A" w:rsidR="0073642B" w:rsidRPr="0073642B" w:rsidRDefault="00F95B41" w:rsidP="00DE505C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>3.2 แผนการดำเนินโครงการ</w:t>
      </w:r>
      <w:r w:rsidR="00DE505C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DE505C" w:rsidRPr="00B248E3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tbl>
      <w:tblPr>
        <w:tblStyle w:val="TableGrid"/>
        <w:tblW w:w="5382" w:type="pct"/>
        <w:tblLayout w:type="fixed"/>
        <w:tblLook w:val="04A0" w:firstRow="1" w:lastRow="0" w:firstColumn="1" w:lastColumn="0" w:noHBand="0" w:noVBand="1"/>
      </w:tblPr>
      <w:tblGrid>
        <w:gridCol w:w="703"/>
        <w:gridCol w:w="1697"/>
        <w:gridCol w:w="638"/>
        <w:gridCol w:w="638"/>
        <w:gridCol w:w="638"/>
        <w:gridCol w:w="638"/>
        <w:gridCol w:w="638"/>
        <w:gridCol w:w="638"/>
        <w:gridCol w:w="638"/>
        <w:gridCol w:w="638"/>
        <w:gridCol w:w="638"/>
        <w:gridCol w:w="638"/>
        <w:gridCol w:w="638"/>
        <w:gridCol w:w="642"/>
      </w:tblGrid>
      <w:tr w:rsidR="00622BCD" w:rsidRPr="0073642B" w14:paraId="1B73FAB5" w14:textId="77777777" w:rsidTr="00622BCD">
        <w:trPr>
          <w:tblHeader/>
        </w:trPr>
        <w:tc>
          <w:tcPr>
            <w:tcW w:w="350" w:type="pct"/>
            <w:vMerge w:val="restart"/>
            <w:vAlign w:val="center"/>
          </w:tcPr>
          <w:p w14:paraId="1DFCB935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FF0000"/>
                <w:spacing w:val="-8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b/>
                <w:bCs/>
                <w:color w:val="FF0000"/>
                <w:spacing w:val="-8"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844" w:type="pct"/>
            <w:vMerge w:val="restart"/>
            <w:vAlign w:val="center"/>
          </w:tcPr>
          <w:p w14:paraId="0359E81F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3806" w:type="pct"/>
            <w:gridSpan w:val="12"/>
          </w:tcPr>
          <w:p w14:paraId="2B2A93C7" w14:textId="16DC7BAB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cs/>
              </w:rPr>
              <w:t>ปี 256</w:t>
            </w:r>
            <w:r w:rsidR="00D13138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cs/>
              </w:rPr>
              <w:t>5</w:t>
            </w:r>
          </w:p>
        </w:tc>
      </w:tr>
      <w:tr w:rsidR="00622BCD" w:rsidRPr="0073642B" w14:paraId="3C5B26E0" w14:textId="77777777" w:rsidTr="00622BCD">
        <w:trPr>
          <w:tblHeader/>
        </w:trPr>
        <w:tc>
          <w:tcPr>
            <w:tcW w:w="350" w:type="pct"/>
            <w:vMerge/>
          </w:tcPr>
          <w:p w14:paraId="4B65BB2F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844" w:type="pct"/>
            <w:vMerge/>
          </w:tcPr>
          <w:p w14:paraId="18CAD43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83C092A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ม.ค.</w:t>
            </w:r>
          </w:p>
        </w:tc>
        <w:tc>
          <w:tcPr>
            <w:tcW w:w="317" w:type="pct"/>
          </w:tcPr>
          <w:p w14:paraId="72385929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ก.พ.</w:t>
            </w:r>
          </w:p>
        </w:tc>
        <w:tc>
          <w:tcPr>
            <w:tcW w:w="317" w:type="pct"/>
          </w:tcPr>
          <w:p w14:paraId="76C16FFA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มี.ค.</w:t>
            </w:r>
          </w:p>
        </w:tc>
        <w:tc>
          <w:tcPr>
            <w:tcW w:w="317" w:type="pct"/>
          </w:tcPr>
          <w:p w14:paraId="75F1D436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เม.ย.</w:t>
            </w:r>
          </w:p>
        </w:tc>
        <w:tc>
          <w:tcPr>
            <w:tcW w:w="317" w:type="pct"/>
          </w:tcPr>
          <w:p w14:paraId="59670856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พ.ค.</w:t>
            </w:r>
          </w:p>
        </w:tc>
        <w:tc>
          <w:tcPr>
            <w:tcW w:w="317" w:type="pct"/>
          </w:tcPr>
          <w:p w14:paraId="60B7BAA9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มิ.ย.</w:t>
            </w:r>
          </w:p>
        </w:tc>
        <w:tc>
          <w:tcPr>
            <w:tcW w:w="317" w:type="pct"/>
          </w:tcPr>
          <w:p w14:paraId="0380C30F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ก.ค.</w:t>
            </w:r>
          </w:p>
        </w:tc>
        <w:tc>
          <w:tcPr>
            <w:tcW w:w="317" w:type="pct"/>
          </w:tcPr>
          <w:p w14:paraId="7DC7CBDF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ส.ค.</w:t>
            </w:r>
          </w:p>
        </w:tc>
        <w:tc>
          <w:tcPr>
            <w:tcW w:w="317" w:type="pct"/>
          </w:tcPr>
          <w:p w14:paraId="74E51767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ก.ย.</w:t>
            </w:r>
          </w:p>
        </w:tc>
        <w:tc>
          <w:tcPr>
            <w:tcW w:w="317" w:type="pct"/>
          </w:tcPr>
          <w:p w14:paraId="13BFD21E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ต.ค.</w:t>
            </w:r>
          </w:p>
        </w:tc>
        <w:tc>
          <w:tcPr>
            <w:tcW w:w="317" w:type="pct"/>
          </w:tcPr>
          <w:p w14:paraId="40EC7A93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พ.ย.</w:t>
            </w:r>
          </w:p>
        </w:tc>
        <w:tc>
          <w:tcPr>
            <w:tcW w:w="318" w:type="pct"/>
          </w:tcPr>
          <w:p w14:paraId="4B2743A6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ธ.ค.</w:t>
            </w:r>
          </w:p>
        </w:tc>
      </w:tr>
      <w:tr w:rsidR="00622BCD" w:rsidRPr="0073642B" w14:paraId="598E52A6" w14:textId="77777777" w:rsidTr="00DE505C">
        <w:tc>
          <w:tcPr>
            <w:tcW w:w="350" w:type="pct"/>
          </w:tcPr>
          <w:p w14:paraId="0FEF249D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1</w:t>
            </w:r>
          </w:p>
        </w:tc>
        <w:tc>
          <w:tcPr>
            <w:tcW w:w="844" w:type="pct"/>
          </w:tcPr>
          <w:p w14:paraId="434B5420" w14:textId="07648740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BE729EA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2E3FCB2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606071A6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6EF4E423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43E11610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2D184DB0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186925A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14D6C49A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0E40F342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6CC0DE00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7" w:type="pct"/>
          </w:tcPr>
          <w:p w14:paraId="3E119A9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  <w:tc>
          <w:tcPr>
            <w:tcW w:w="318" w:type="pct"/>
          </w:tcPr>
          <w:p w14:paraId="44645E9C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  <w:highlight w:val="lightGray"/>
              </w:rPr>
            </w:pPr>
          </w:p>
        </w:tc>
      </w:tr>
      <w:tr w:rsidR="00622BCD" w:rsidRPr="0073642B" w14:paraId="42DCD632" w14:textId="77777777" w:rsidTr="00DE505C">
        <w:tc>
          <w:tcPr>
            <w:tcW w:w="350" w:type="pct"/>
          </w:tcPr>
          <w:p w14:paraId="44058B30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2</w:t>
            </w:r>
          </w:p>
        </w:tc>
        <w:tc>
          <w:tcPr>
            <w:tcW w:w="844" w:type="pct"/>
          </w:tcPr>
          <w:p w14:paraId="23B984F5" w14:textId="36A568AF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F2E80A6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60A2B62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F2F289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F35087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0928E6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16CEE3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AFB78B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C51E76E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D284B9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DE8B786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3D5571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8" w:type="pct"/>
          </w:tcPr>
          <w:p w14:paraId="2A7AC4CE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622BCD" w:rsidRPr="0073642B" w14:paraId="2819C512" w14:textId="77777777" w:rsidTr="00DE505C">
        <w:tc>
          <w:tcPr>
            <w:tcW w:w="350" w:type="pct"/>
          </w:tcPr>
          <w:p w14:paraId="2D122152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3</w:t>
            </w:r>
          </w:p>
        </w:tc>
        <w:tc>
          <w:tcPr>
            <w:tcW w:w="844" w:type="pct"/>
          </w:tcPr>
          <w:p w14:paraId="2B950282" w14:textId="02ADD18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E8E062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98EC03C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471B53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94286F4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840157C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6D84FD8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1FF08D3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00245F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243013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F92E882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1EEA649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8" w:type="pct"/>
          </w:tcPr>
          <w:p w14:paraId="5B6E0DF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622BCD" w:rsidRPr="0073642B" w14:paraId="72ED5320" w14:textId="77777777" w:rsidTr="00DE505C">
        <w:tc>
          <w:tcPr>
            <w:tcW w:w="350" w:type="pct"/>
          </w:tcPr>
          <w:p w14:paraId="7FAA1A4D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4</w:t>
            </w:r>
          </w:p>
        </w:tc>
        <w:tc>
          <w:tcPr>
            <w:tcW w:w="844" w:type="pct"/>
          </w:tcPr>
          <w:p w14:paraId="3BC00937" w14:textId="614BD440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12E459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7309E0D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F2C3DA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F45FCEA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B04A7A0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C9F807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E1018D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A94DD9F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C06F27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1912AB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9211DCD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8" w:type="pct"/>
          </w:tcPr>
          <w:p w14:paraId="16812175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622BCD" w:rsidRPr="0073642B" w14:paraId="59E80DAE" w14:textId="77777777" w:rsidTr="00DE505C">
        <w:tc>
          <w:tcPr>
            <w:tcW w:w="350" w:type="pct"/>
          </w:tcPr>
          <w:p w14:paraId="159AF9B9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5</w:t>
            </w:r>
          </w:p>
        </w:tc>
        <w:tc>
          <w:tcPr>
            <w:tcW w:w="844" w:type="pct"/>
          </w:tcPr>
          <w:p w14:paraId="756AF4DD" w14:textId="351A7B89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340A724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258D67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5274FA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02829D0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FD90779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40090FC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4C70032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15F402D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E2DD929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FF0D96D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65D21B23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8" w:type="pct"/>
          </w:tcPr>
          <w:p w14:paraId="4868072C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622BCD" w:rsidRPr="0073642B" w14:paraId="07124E72" w14:textId="77777777" w:rsidTr="00DE505C">
        <w:tc>
          <w:tcPr>
            <w:tcW w:w="350" w:type="pct"/>
          </w:tcPr>
          <w:p w14:paraId="3661BF3A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6</w:t>
            </w:r>
          </w:p>
        </w:tc>
        <w:tc>
          <w:tcPr>
            <w:tcW w:w="844" w:type="pct"/>
          </w:tcPr>
          <w:p w14:paraId="5EF1E6F0" w14:textId="540210E8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1358159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CAFE5F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316C64D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BC21738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0018F60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6E5F9B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FA8CE66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A02F14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DEE080D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FB7D8D4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B060B7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8" w:type="pct"/>
          </w:tcPr>
          <w:p w14:paraId="71F2B4E3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622BCD" w:rsidRPr="0073642B" w14:paraId="7539E9AA" w14:textId="77777777" w:rsidTr="00DE505C">
        <w:tc>
          <w:tcPr>
            <w:tcW w:w="350" w:type="pct"/>
          </w:tcPr>
          <w:p w14:paraId="64582721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7</w:t>
            </w:r>
          </w:p>
        </w:tc>
        <w:tc>
          <w:tcPr>
            <w:tcW w:w="844" w:type="pct"/>
          </w:tcPr>
          <w:p w14:paraId="24E21447" w14:textId="6E4F81D3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030A1DE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4BE6C5C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84FCD6F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888BDCA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0E5DD81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D6F5FB9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4B82F73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9011058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8DCB0F8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57E125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092F4FD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8" w:type="pct"/>
          </w:tcPr>
          <w:p w14:paraId="50CD7622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622BCD" w:rsidRPr="0073642B" w14:paraId="30D8A00F" w14:textId="77777777" w:rsidTr="00DE505C">
        <w:tc>
          <w:tcPr>
            <w:tcW w:w="350" w:type="pct"/>
          </w:tcPr>
          <w:p w14:paraId="49C60D80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lastRenderedPageBreak/>
              <w:t>8</w:t>
            </w:r>
          </w:p>
        </w:tc>
        <w:tc>
          <w:tcPr>
            <w:tcW w:w="844" w:type="pct"/>
          </w:tcPr>
          <w:p w14:paraId="4E00D352" w14:textId="7B346AEB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0B7D93E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815DAF0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797D2AF6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1E61049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20B902C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0A69EAF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632269F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A489AD3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E6865ED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61ADD55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5FA9F479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8" w:type="pct"/>
          </w:tcPr>
          <w:p w14:paraId="1614A3B2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622BCD" w:rsidRPr="0073642B" w14:paraId="005F0710" w14:textId="77777777" w:rsidTr="00DE505C">
        <w:tc>
          <w:tcPr>
            <w:tcW w:w="350" w:type="pct"/>
          </w:tcPr>
          <w:p w14:paraId="0181225D" w14:textId="77777777" w:rsidR="0073642B" w:rsidRPr="00DE505C" w:rsidRDefault="0073642B" w:rsidP="00DC305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DE505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9</w:t>
            </w:r>
          </w:p>
        </w:tc>
        <w:tc>
          <w:tcPr>
            <w:tcW w:w="844" w:type="pct"/>
          </w:tcPr>
          <w:p w14:paraId="52100521" w14:textId="24F6AF89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BA1976F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13B577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2C97376A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035A66A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653E003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69BBB7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6F738A83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3E95ABF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0EF2FD9F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1AF87CE7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7" w:type="pct"/>
          </w:tcPr>
          <w:p w14:paraId="49DC6FFA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18" w:type="pct"/>
          </w:tcPr>
          <w:p w14:paraId="28C09D4B" w14:textId="77777777" w:rsidR="0073642B" w:rsidRPr="00DE505C" w:rsidRDefault="0073642B" w:rsidP="00DC3052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</w:tbl>
    <w:p w14:paraId="589EA8DC" w14:textId="77777777" w:rsidR="00F95B41" w:rsidRDefault="00F95B41" w:rsidP="00F95B41">
      <w:pPr>
        <w:spacing w:after="0" w:line="240" w:lineRule="auto"/>
        <w:ind w:firstLine="709"/>
        <w:rPr>
          <w:rFonts w:ascii="TH Sarabun New" w:hAnsi="TH Sarabun New" w:cs="TH Sarabun New"/>
          <w:color w:val="FF0000"/>
          <w:sz w:val="32"/>
          <w:szCs w:val="32"/>
          <w:u w:val="single"/>
        </w:rPr>
      </w:pPr>
    </w:p>
    <w:p w14:paraId="59C0D4AA" w14:textId="77777777" w:rsidR="00056649" w:rsidRPr="0073642B" w:rsidRDefault="00056649" w:rsidP="00F95B41">
      <w:pPr>
        <w:spacing w:after="0" w:line="240" w:lineRule="auto"/>
        <w:ind w:firstLine="709"/>
        <w:rPr>
          <w:rFonts w:ascii="TH Sarabun New" w:hAnsi="TH Sarabun New" w:cs="TH Sarabun New"/>
          <w:color w:val="FF0000"/>
          <w:sz w:val="32"/>
          <w:szCs w:val="32"/>
          <w:u w:val="single"/>
        </w:rPr>
      </w:pPr>
    </w:p>
    <w:p w14:paraId="55AB76B1" w14:textId="4648BDEA" w:rsidR="00F95B41" w:rsidRPr="00841432" w:rsidRDefault="00F95B41" w:rsidP="00DE505C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 xml:space="preserve">3.3 ทีมงาน </w:t>
      </w:r>
      <w:r w:rsidR="00DE505C" w:rsidRPr="00B248E3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</w:t>
      </w:r>
      <w:r w:rsidR="00DE505C" w:rsidRPr="00DE505C">
        <w:rPr>
          <w:rFonts w:ascii="TH Sarabun New" w:hAnsi="TH Sarabun New" w:cs="TH Sarabun New" w:hint="cs"/>
          <w:color w:val="FF0000"/>
          <w:sz w:val="32"/>
          <w:szCs w:val="32"/>
          <w:cs/>
        </w:rPr>
        <w:t>ระบุ (พร้อมทั้งแนบประวัติทีมงานเพิ่มเติม)</w:t>
      </w:r>
      <w:r w:rsidRPr="00DE505C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4"/>
        <w:gridCol w:w="2540"/>
        <w:gridCol w:w="6082"/>
      </w:tblGrid>
      <w:tr w:rsidR="009D3581" w:rsidRPr="009D3581" w14:paraId="57D283BD" w14:textId="77777777" w:rsidTr="009D3581">
        <w:trPr>
          <w:tblHeader/>
        </w:trPr>
        <w:tc>
          <w:tcPr>
            <w:tcW w:w="387" w:type="pct"/>
          </w:tcPr>
          <w:p w14:paraId="2DF54496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cs/>
              </w:rPr>
            </w:pPr>
            <w:r w:rsidRPr="009D3581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1359" w:type="pct"/>
          </w:tcPr>
          <w:p w14:paraId="3554F1A1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cs/>
              </w:rPr>
            </w:pPr>
            <w:r w:rsidRPr="009D3581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cs/>
              </w:rPr>
              <w:t>ชื่อ/ตำแหน่ง</w:t>
            </w:r>
          </w:p>
        </w:tc>
        <w:tc>
          <w:tcPr>
            <w:tcW w:w="3253" w:type="pct"/>
          </w:tcPr>
          <w:p w14:paraId="16C67DBD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cs/>
              </w:rPr>
              <w:t>หน้าที่/ความรับผิดชอบในโครงการ</w:t>
            </w:r>
          </w:p>
        </w:tc>
      </w:tr>
      <w:tr w:rsidR="009D3581" w:rsidRPr="009D3581" w14:paraId="676E6BAD" w14:textId="77777777" w:rsidTr="009D3581">
        <w:tc>
          <w:tcPr>
            <w:tcW w:w="387" w:type="pct"/>
          </w:tcPr>
          <w:p w14:paraId="4214DFD3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1</w:t>
            </w:r>
          </w:p>
        </w:tc>
        <w:tc>
          <w:tcPr>
            <w:tcW w:w="1359" w:type="pct"/>
          </w:tcPr>
          <w:p w14:paraId="3CEFE70C" w14:textId="4B0523F2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  <w:tc>
          <w:tcPr>
            <w:tcW w:w="3253" w:type="pct"/>
          </w:tcPr>
          <w:p w14:paraId="5A7F79BF" w14:textId="533C4A8F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</w:tr>
      <w:tr w:rsidR="009D3581" w:rsidRPr="009D3581" w14:paraId="3F61B5E2" w14:textId="77777777" w:rsidTr="009D3581">
        <w:tc>
          <w:tcPr>
            <w:tcW w:w="387" w:type="pct"/>
          </w:tcPr>
          <w:p w14:paraId="1225BD24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2</w:t>
            </w:r>
          </w:p>
        </w:tc>
        <w:tc>
          <w:tcPr>
            <w:tcW w:w="1359" w:type="pct"/>
          </w:tcPr>
          <w:p w14:paraId="431E0BD7" w14:textId="12FE3B02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72B90780" w14:textId="1F40C625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</w:tr>
      <w:tr w:rsidR="009D3581" w:rsidRPr="009D3581" w14:paraId="4F2DBC6B" w14:textId="77777777" w:rsidTr="009D3581">
        <w:tc>
          <w:tcPr>
            <w:tcW w:w="387" w:type="pct"/>
          </w:tcPr>
          <w:p w14:paraId="228B66A9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3</w:t>
            </w:r>
          </w:p>
        </w:tc>
        <w:tc>
          <w:tcPr>
            <w:tcW w:w="1359" w:type="pct"/>
          </w:tcPr>
          <w:p w14:paraId="435281C6" w14:textId="7C9A13D4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4F496ED5" w14:textId="3E2A6CBB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</w:tr>
      <w:tr w:rsidR="009D3581" w:rsidRPr="009D3581" w14:paraId="3EA3965A" w14:textId="77777777" w:rsidTr="009D3581">
        <w:tc>
          <w:tcPr>
            <w:tcW w:w="387" w:type="pct"/>
          </w:tcPr>
          <w:p w14:paraId="28A222F3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4</w:t>
            </w:r>
          </w:p>
        </w:tc>
        <w:tc>
          <w:tcPr>
            <w:tcW w:w="1359" w:type="pct"/>
          </w:tcPr>
          <w:p w14:paraId="4042A6F0" w14:textId="5EE7B0EC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580B2552" w14:textId="3DF79A4F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9D3581" w:rsidRPr="009D3581" w14:paraId="6390CCE7" w14:textId="77777777" w:rsidTr="009D3581">
        <w:tc>
          <w:tcPr>
            <w:tcW w:w="387" w:type="pct"/>
          </w:tcPr>
          <w:p w14:paraId="24CBD330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5</w:t>
            </w:r>
          </w:p>
        </w:tc>
        <w:tc>
          <w:tcPr>
            <w:tcW w:w="1359" w:type="pct"/>
          </w:tcPr>
          <w:p w14:paraId="340B1F69" w14:textId="0878783D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29C0C6A1" w14:textId="797B40F9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9D3581" w:rsidRPr="009D3581" w14:paraId="30051304" w14:textId="77777777" w:rsidTr="009D3581">
        <w:tc>
          <w:tcPr>
            <w:tcW w:w="387" w:type="pct"/>
          </w:tcPr>
          <w:p w14:paraId="45119F85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6</w:t>
            </w:r>
          </w:p>
        </w:tc>
        <w:tc>
          <w:tcPr>
            <w:tcW w:w="1359" w:type="pct"/>
          </w:tcPr>
          <w:p w14:paraId="33A4BB08" w14:textId="4CB9EE14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51A7DE39" w14:textId="10A95F4E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9D3581" w:rsidRPr="009D3581" w14:paraId="3211110B" w14:textId="77777777" w:rsidTr="009D3581">
        <w:tc>
          <w:tcPr>
            <w:tcW w:w="387" w:type="pct"/>
          </w:tcPr>
          <w:p w14:paraId="4DB73FEB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7</w:t>
            </w:r>
          </w:p>
        </w:tc>
        <w:tc>
          <w:tcPr>
            <w:tcW w:w="1359" w:type="pct"/>
          </w:tcPr>
          <w:p w14:paraId="6C97373F" w14:textId="61107594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002F4FB2" w14:textId="13EF5EB1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9D3581" w:rsidRPr="009D3581" w14:paraId="75BDF2E1" w14:textId="77777777" w:rsidTr="009D3581">
        <w:tc>
          <w:tcPr>
            <w:tcW w:w="387" w:type="pct"/>
          </w:tcPr>
          <w:p w14:paraId="53C7A15F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8</w:t>
            </w:r>
          </w:p>
        </w:tc>
        <w:tc>
          <w:tcPr>
            <w:tcW w:w="1359" w:type="pct"/>
          </w:tcPr>
          <w:p w14:paraId="43F1DCCC" w14:textId="54E9094D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30B047C4" w14:textId="4F7BA155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9D3581" w:rsidRPr="009D3581" w14:paraId="338A3DE4" w14:textId="77777777" w:rsidTr="009D3581">
        <w:tc>
          <w:tcPr>
            <w:tcW w:w="387" w:type="pct"/>
          </w:tcPr>
          <w:p w14:paraId="131BA949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9</w:t>
            </w:r>
          </w:p>
        </w:tc>
        <w:tc>
          <w:tcPr>
            <w:tcW w:w="1359" w:type="pct"/>
          </w:tcPr>
          <w:p w14:paraId="7BDC0940" w14:textId="0270618B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435BCB12" w14:textId="0B16BD7F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9D3581" w:rsidRPr="009D3581" w14:paraId="18C5EEA6" w14:textId="77777777" w:rsidTr="009D3581">
        <w:tc>
          <w:tcPr>
            <w:tcW w:w="387" w:type="pct"/>
          </w:tcPr>
          <w:p w14:paraId="59753130" w14:textId="77777777" w:rsidR="006F1D3D" w:rsidRPr="009D3581" w:rsidRDefault="006F1D3D" w:rsidP="00DC3052">
            <w:pPr>
              <w:spacing w:after="0" w:line="240" w:lineRule="auto"/>
              <w:ind w:right="-24"/>
              <w:jc w:val="center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9D3581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10</w:t>
            </w:r>
          </w:p>
        </w:tc>
        <w:tc>
          <w:tcPr>
            <w:tcW w:w="1359" w:type="pct"/>
          </w:tcPr>
          <w:p w14:paraId="3E0F17FF" w14:textId="33377FA1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3253" w:type="pct"/>
          </w:tcPr>
          <w:p w14:paraId="64187178" w14:textId="2C5AD203" w:rsidR="006F1D3D" w:rsidRPr="009D3581" w:rsidRDefault="006F1D3D" w:rsidP="00DC3052">
            <w:pPr>
              <w:spacing w:after="0" w:line="240" w:lineRule="auto"/>
              <w:ind w:right="-24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</w:tbl>
    <w:p w14:paraId="3CF348A3" w14:textId="77777777" w:rsidR="00F95B41" w:rsidRPr="009D3581" w:rsidRDefault="00F95B41" w:rsidP="00F95B41">
      <w:pPr>
        <w:spacing w:after="0" w:line="240" w:lineRule="auto"/>
        <w:ind w:firstLine="709"/>
        <w:rPr>
          <w:rFonts w:ascii="TH Sarabun New" w:hAnsi="TH Sarabun New" w:cs="TH Sarabun New"/>
          <w:color w:val="FF0000"/>
          <w:sz w:val="32"/>
          <w:szCs w:val="32"/>
          <w:u w:val="single"/>
        </w:rPr>
      </w:pPr>
    </w:p>
    <w:p w14:paraId="5C367BDD" w14:textId="77777777" w:rsidR="000343B6" w:rsidRPr="0073642B" w:rsidRDefault="000343B6" w:rsidP="00F95B41">
      <w:pPr>
        <w:spacing w:after="0" w:line="240" w:lineRule="auto"/>
        <w:ind w:firstLine="709"/>
        <w:rPr>
          <w:rFonts w:ascii="TH Sarabun New" w:hAnsi="TH Sarabun New" w:cs="TH Sarabun New"/>
          <w:color w:val="FF0000"/>
          <w:sz w:val="32"/>
          <w:szCs w:val="32"/>
          <w:u w:val="single"/>
        </w:rPr>
      </w:pPr>
    </w:p>
    <w:p w14:paraId="313AC7A5" w14:textId="77777777" w:rsidR="00F95B41" w:rsidRPr="0073642B" w:rsidRDefault="00F95B41" w:rsidP="00F95B41">
      <w:pPr>
        <w:spacing w:after="0" w:line="240" w:lineRule="auto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</w:rPr>
        <w:t>4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>. รายละเอียดผลิตภัณฑ์</w:t>
      </w:r>
      <w:r w:rsidRPr="0073642B">
        <w:rPr>
          <w:rFonts w:ascii="TH Sarabun New" w:hAnsi="TH Sarabun New" w:cs="TH Sarabun New"/>
          <w:color w:val="000000"/>
          <w:sz w:val="32"/>
          <w:szCs w:val="32"/>
          <w:cs/>
        </w:rPr>
        <w:t xml:space="preserve">            </w:t>
      </w:r>
    </w:p>
    <w:p w14:paraId="3709D02C" w14:textId="4B37C5FA" w:rsidR="00F95B41" w:rsidRDefault="00F95B41" w:rsidP="00F95B41">
      <w:pPr>
        <w:spacing w:after="0" w:line="240" w:lineRule="auto"/>
        <w:ind w:firstLine="567"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73642B">
        <w:rPr>
          <w:rFonts w:ascii="TH Sarabun New" w:hAnsi="TH Sarabun New" w:cs="TH Sarabun New"/>
          <w:color w:val="000000" w:themeColor="text1"/>
          <w:sz w:val="32"/>
          <w:szCs w:val="32"/>
          <w:cs/>
        </w:rPr>
        <w:t>4.1 รายการผลิตภัณฑ์</w:t>
      </w:r>
      <w:r w:rsidRPr="0073642B">
        <w:rPr>
          <w:rFonts w:ascii="TH Sarabun New" w:hAnsi="TH Sarabun New" w:cs="TH Sarabun New"/>
          <w:color w:val="000000" w:themeColor="text1"/>
          <w:sz w:val="32"/>
          <w:szCs w:val="32"/>
        </w:rPr>
        <w:t xml:space="preserve"> </w:t>
      </w:r>
      <w:r w:rsidR="00125A50" w:rsidRPr="00125A50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  <w:r w:rsidR="00970E0A" w:rsidRPr="00125A50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  <w:r w:rsidR="00125A50">
        <w:rPr>
          <w:rFonts w:ascii="TH Sarabun New" w:hAnsi="TH Sarabun New" w:cs="TH Sarabun New" w:hint="cs"/>
          <w:color w:val="FF0000"/>
          <w:sz w:val="32"/>
          <w:szCs w:val="32"/>
          <w:cs/>
        </w:rPr>
        <w:t>โดย</w:t>
      </w:r>
      <w:r w:rsidR="00970E0A" w:rsidRPr="00970E0A">
        <w:rPr>
          <w:rFonts w:ascii="TH Sarabun New" w:hAnsi="TH Sarabun New" w:cs="TH Sarabun New" w:hint="cs"/>
          <w:color w:val="FF0000"/>
          <w:sz w:val="32"/>
          <w:szCs w:val="32"/>
          <w:cs/>
        </w:rPr>
        <w:t>ขอรายละเอียดของทุกรุ่นที่ยื่นขอรับรอง</w:t>
      </w:r>
      <w:r w:rsidR="00DE746F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หากแต่ละรุ่นมีรายละเอียดทางเทคนิคหมือนกัน โปรดระบุส่วนที่แตกต่างและ</w:t>
      </w:r>
      <w:r w:rsidR="00DE746F" w:rsidRPr="00125A50">
        <w:rPr>
          <w:rFonts w:ascii="TH Sarabun New" w:hAnsi="TH Sarabun New" w:cs="TH Sarabun New" w:hint="cs"/>
          <w:color w:val="FF0000"/>
          <w:sz w:val="32"/>
          <w:szCs w:val="32"/>
          <w:cs/>
        </w:rPr>
        <w:t>สาเหตุที่ต้องแยกผลิตภั</w:t>
      </w:r>
      <w:r w:rsidR="00125A50" w:rsidRPr="00125A50">
        <w:rPr>
          <w:rFonts w:ascii="TH Sarabun New" w:hAnsi="TH Sarabun New" w:cs="TH Sarabun New" w:hint="cs"/>
          <w:color w:val="FF0000"/>
          <w:sz w:val="32"/>
          <w:szCs w:val="32"/>
          <w:cs/>
        </w:rPr>
        <w:t>ณ</w:t>
      </w:r>
      <w:r w:rsidR="00DE746F" w:rsidRPr="00125A50">
        <w:rPr>
          <w:rFonts w:ascii="TH Sarabun New" w:hAnsi="TH Sarabun New" w:cs="TH Sarabun New" w:hint="cs"/>
          <w:color w:val="FF0000"/>
          <w:sz w:val="32"/>
          <w:szCs w:val="32"/>
          <w:cs/>
        </w:rPr>
        <w:t>ฑ์ตามรุ่นที่ระบุมา</w:t>
      </w:r>
      <w:r w:rsidR="00125A50" w:rsidRPr="00125A50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พร้อมทั้งแนบเอกสารรายละเอียดเพิ่มเติม</w:t>
      </w:r>
      <w:r w:rsidR="00613510">
        <w:rPr>
          <w:rFonts w:ascii="TH Sarabun New" w:hAnsi="TH Sarabun New" w:cs="TH Sarabun New" w:hint="cs"/>
          <w:color w:val="FF0000"/>
          <w:sz w:val="32"/>
          <w:szCs w:val="32"/>
          <w:cs/>
        </w:rPr>
        <w:t>สำหรับทุกผลิตภัณฑ์ที่ขอรับรอง</w:t>
      </w:r>
      <w:r w:rsidR="00125A50" w:rsidRPr="00125A50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โดย</w:t>
      </w:r>
      <w:r w:rsidR="00613510">
        <w:rPr>
          <w:rFonts w:ascii="TH Sarabun New" w:hAnsi="TH Sarabun New" w:cs="TH Sarabun New" w:hint="cs"/>
          <w:color w:val="FF0000"/>
          <w:sz w:val="32"/>
          <w:szCs w:val="32"/>
          <w:cs/>
        </w:rPr>
        <w:t>เอกสารดังกล่าว</w:t>
      </w:r>
      <w:r w:rsidR="00125A50">
        <w:rPr>
          <w:rFonts w:ascii="TH Sarabun New" w:hAnsi="TH Sarabun New" w:cs="TH Sarabun New" w:hint="cs"/>
          <w:color w:val="FF0000"/>
          <w:sz w:val="32"/>
          <w:szCs w:val="32"/>
          <w:cs/>
        </w:rPr>
        <w:t>ต้อง</w:t>
      </w:r>
      <w:r w:rsidR="00125A50" w:rsidRPr="00125A50">
        <w:rPr>
          <w:rFonts w:ascii="TH Sarabun New" w:hAnsi="TH Sarabun New" w:cs="TH Sarabun New" w:hint="cs"/>
          <w:color w:val="FF0000"/>
          <w:sz w:val="32"/>
          <w:szCs w:val="32"/>
          <w:cs/>
        </w:rPr>
        <w:t>แสดงให้เห็นถึง</w:t>
      </w:r>
    </w:p>
    <w:p w14:paraId="262F2DF5" w14:textId="08AC8502" w:rsidR="003B1544" w:rsidRPr="003B1544" w:rsidRDefault="003B1544" w:rsidP="003B1544">
      <w:pPr>
        <w:spacing w:after="0" w:line="240" w:lineRule="auto"/>
        <w:ind w:firstLine="567"/>
        <w:rPr>
          <w:rFonts w:ascii="TH Sarabun New" w:hAnsi="TH Sarabun New" w:cs="TH Sarabun New"/>
          <w:color w:val="FF0000"/>
          <w:sz w:val="32"/>
          <w:szCs w:val="32"/>
        </w:rPr>
      </w:pPr>
      <w:r w:rsidRPr="003B1544">
        <w:rPr>
          <w:rFonts w:ascii="TH Sarabun New" w:hAnsi="TH Sarabun New" w:cs="TH Sarabun New"/>
          <w:color w:val="FF0000"/>
          <w:sz w:val="32"/>
          <w:szCs w:val="32"/>
        </w:rPr>
        <w:t xml:space="preserve">1. </w:t>
      </w:r>
      <w:r w:rsidRPr="003B1544">
        <w:rPr>
          <w:rFonts w:ascii="TH Sarabun New" w:hAnsi="TH Sarabun New" w:cs="TH Sarabun New" w:hint="cs"/>
          <w:color w:val="FF0000"/>
          <w:sz w:val="32"/>
          <w:szCs w:val="32"/>
          <w:cs/>
        </w:rPr>
        <w:t>รูปอุปกรณ์จริงที่ได้พัฒนาเร็จสมบูรณ์แล้ว</w:t>
      </w:r>
      <w:r w:rsidR="00613510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โดยแสดงให้เห็นถึงส่วนประกอบต่างๆ ครบถ้วน</w:t>
      </w:r>
      <w:r w:rsidRPr="003B1544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</w:p>
    <w:p w14:paraId="790E175A" w14:textId="0AB94FC1" w:rsidR="003B1544" w:rsidRPr="003B1544" w:rsidRDefault="003B1544" w:rsidP="003B1544">
      <w:pPr>
        <w:spacing w:after="0" w:line="240" w:lineRule="auto"/>
        <w:ind w:firstLine="567"/>
        <w:rPr>
          <w:rFonts w:ascii="TH Sarabun New" w:hAnsi="TH Sarabun New" w:cs="TH Sarabun New"/>
          <w:color w:val="FF0000"/>
          <w:sz w:val="32"/>
          <w:szCs w:val="32"/>
        </w:rPr>
      </w:pPr>
      <w:r w:rsidRPr="003B1544">
        <w:rPr>
          <w:rFonts w:ascii="TH Sarabun New" w:hAnsi="TH Sarabun New" w:cs="TH Sarabun New"/>
          <w:color w:val="FF0000"/>
          <w:sz w:val="32"/>
          <w:szCs w:val="32"/>
        </w:rPr>
        <w:t xml:space="preserve">2. </w:t>
      </w:r>
      <w:r w:rsidRPr="003B1544">
        <w:rPr>
          <w:rFonts w:ascii="TH Sarabun New" w:hAnsi="TH Sarabun New" w:cs="TH Sarabun New"/>
          <w:color w:val="FF0000"/>
          <w:sz w:val="32"/>
          <w:szCs w:val="32"/>
          <w:cs/>
        </w:rPr>
        <w:t>แสดง</w:t>
      </w:r>
      <w:r w:rsidR="00DD26BF">
        <w:rPr>
          <w:rFonts w:ascii="TH Sarabun New" w:hAnsi="TH Sarabun New" w:cs="TH Sarabun New" w:hint="cs"/>
          <w:color w:val="FF0000"/>
          <w:sz w:val="32"/>
          <w:szCs w:val="32"/>
          <w:cs/>
        </w:rPr>
        <w:t>รูป</w:t>
      </w:r>
      <w:r w:rsidRPr="003B1544">
        <w:rPr>
          <w:rFonts w:ascii="TH Sarabun New" w:hAnsi="TH Sarabun New" w:cs="TH Sarabun New"/>
          <w:color w:val="FF0000"/>
          <w:sz w:val="32"/>
          <w:szCs w:val="32"/>
          <w:cs/>
        </w:rPr>
        <w:t xml:space="preserve">แผง </w:t>
      </w:r>
      <w:r w:rsidRPr="003B1544">
        <w:rPr>
          <w:rFonts w:ascii="TH Sarabun New" w:hAnsi="TH Sarabun New" w:cs="TH Sarabun New"/>
          <w:color w:val="FF0000"/>
          <w:sz w:val="32"/>
          <w:szCs w:val="32"/>
        </w:rPr>
        <w:t xml:space="preserve">PCB </w:t>
      </w:r>
      <w:r w:rsidRPr="003B1544">
        <w:rPr>
          <w:rFonts w:ascii="TH Sarabun New" w:hAnsi="TH Sarabun New" w:cs="TH Sarabun New"/>
          <w:color w:val="FF0000"/>
          <w:sz w:val="32"/>
          <w:szCs w:val="32"/>
          <w:cs/>
        </w:rPr>
        <w:t xml:space="preserve">ที่มีความชัดเจนทั้งในส่วนของด้านหน้า (แสดงให้เห็นถึง </w:t>
      </w:r>
      <w:r w:rsidRPr="003B1544">
        <w:rPr>
          <w:rFonts w:ascii="TH Sarabun New" w:hAnsi="TH Sarabun New" w:cs="TH Sarabun New"/>
          <w:color w:val="FF0000"/>
          <w:sz w:val="32"/>
          <w:szCs w:val="32"/>
        </w:rPr>
        <w:t xml:space="preserve">components ) </w:t>
      </w:r>
      <w:r w:rsidRPr="003B1544">
        <w:rPr>
          <w:rFonts w:ascii="TH Sarabun New" w:hAnsi="TH Sarabun New" w:cs="TH Sarabun New"/>
          <w:color w:val="FF0000"/>
          <w:sz w:val="32"/>
          <w:szCs w:val="32"/>
          <w:cs/>
        </w:rPr>
        <w:t>และด้านหลัง (แสดงให้เห็นถึงลายปริ้นแผงวงจร)</w:t>
      </w:r>
    </w:p>
    <w:p w14:paraId="4D5EDE1E" w14:textId="7ADB1C5B" w:rsidR="00125A50" w:rsidRPr="0033668C" w:rsidRDefault="00607219" w:rsidP="0033668C">
      <w:pPr>
        <w:spacing w:after="0" w:line="240" w:lineRule="auto"/>
        <w:ind w:firstLine="567"/>
        <w:rPr>
          <w:rFonts w:ascii="TH Sarabun New" w:hAnsi="TH Sarabun New" w:cs="TH Sarabun New"/>
          <w:color w:val="FF0000"/>
          <w:sz w:val="32"/>
          <w:szCs w:val="32"/>
          <w:cs/>
        </w:rPr>
      </w:pPr>
      <w:r>
        <w:rPr>
          <w:rFonts w:ascii="TH Sarabun New" w:hAnsi="TH Sarabun New" w:cs="TH Sarabun New"/>
          <w:color w:val="FF0000"/>
          <w:sz w:val="32"/>
          <w:szCs w:val="32"/>
        </w:rPr>
        <w:t>3</w:t>
      </w:r>
      <w:r w:rsidR="003B1544" w:rsidRPr="003B1544">
        <w:rPr>
          <w:rFonts w:ascii="TH Sarabun New" w:hAnsi="TH Sarabun New" w:cs="TH Sarabun New"/>
          <w:color w:val="FF0000"/>
          <w:sz w:val="32"/>
          <w:szCs w:val="32"/>
        </w:rPr>
        <w:t xml:space="preserve">. </w:t>
      </w:r>
      <w:r w:rsidR="003B1544" w:rsidRPr="003B1544">
        <w:rPr>
          <w:rFonts w:ascii="TH Sarabun New" w:hAnsi="TH Sarabun New" w:cs="TH Sarabun New"/>
          <w:color w:val="FF0000"/>
          <w:sz w:val="32"/>
          <w:szCs w:val="32"/>
          <w:cs/>
        </w:rPr>
        <w:t xml:space="preserve">แสดง </w:t>
      </w:r>
      <w:r w:rsidR="003B1544" w:rsidRPr="003B1544">
        <w:rPr>
          <w:rFonts w:ascii="TH Sarabun New" w:hAnsi="TH Sarabun New" w:cs="TH Sarabun New"/>
          <w:color w:val="FF0000"/>
          <w:sz w:val="32"/>
          <w:szCs w:val="32"/>
        </w:rPr>
        <w:t xml:space="preserve">schematic diagram </w:t>
      </w:r>
      <w:r w:rsidR="003B1544" w:rsidRPr="003B1544">
        <w:rPr>
          <w:rFonts w:ascii="TH Sarabun New" w:hAnsi="TH Sarabun New" w:cs="TH Sarabun New" w:hint="cs"/>
          <w:color w:val="FF0000"/>
          <w:sz w:val="32"/>
          <w:szCs w:val="32"/>
          <w:cs/>
        </w:rPr>
        <w:t>ของอุปกรณ์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82"/>
        <w:gridCol w:w="5074"/>
      </w:tblGrid>
      <w:tr w:rsidR="00F95B41" w:rsidRPr="0073642B" w14:paraId="1B21BDF8" w14:textId="77777777" w:rsidTr="00930494">
        <w:trPr>
          <w:tblHeader/>
        </w:trPr>
        <w:tc>
          <w:tcPr>
            <w:tcW w:w="4282" w:type="dxa"/>
            <w:vAlign w:val="center"/>
          </w:tcPr>
          <w:p w14:paraId="0E83E98D" w14:textId="77777777" w:rsidR="00F95B41" w:rsidRPr="0073642B" w:rsidRDefault="00F95B41" w:rsidP="00190D37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73642B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ชื่อ</w:t>
            </w:r>
            <w:r w:rsidRPr="0073642B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73642B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ุ่น ผลิตภัณฑ์</w:t>
            </w:r>
          </w:p>
        </w:tc>
        <w:tc>
          <w:tcPr>
            <w:tcW w:w="5074" w:type="dxa"/>
          </w:tcPr>
          <w:p w14:paraId="75A37739" w14:textId="77777777" w:rsidR="00F95B41" w:rsidRPr="0073642B" w:rsidRDefault="00F95B41" w:rsidP="00190D37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73642B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ูปภาพ</w:t>
            </w:r>
            <w:r w:rsidRPr="0073642B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73642B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ละเอียด ผลิตภัณฑ์</w:t>
            </w:r>
          </w:p>
        </w:tc>
      </w:tr>
      <w:tr w:rsidR="00F95B41" w:rsidRPr="0073642B" w14:paraId="1D8957BA" w14:textId="77777777" w:rsidTr="00930494">
        <w:tc>
          <w:tcPr>
            <w:tcW w:w="4282" w:type="dxa"/>
          </w:tcPr>
          <w:p w14:paraId="78819B19" w14:textId="61952AEA" w:rsidR="00F95B41" w:rsidRPr="000F44F2" w:rsidRDefault="00F95B41" w:rsidP="00190D3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62112A">
              <w:rPr>
                <w:rFonts w:ascii="TH Sarabun New" w:hAnsi="TH Sarabun New" w:cs="TH Sarabun New"/>
                <w:sz w:val="32"/>
                <w:szCs w:val="32"/>
              </w:rPr>
              <w:t xml:space="preserve">1. </w:t>
            </w:r>
            <w:r w:rsidR="0033668C" w:rsidRPr="0033668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  <w:r w:rsidR="0033668C" w:rsidRPr="0033668C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ชื่อผลิตภัณฑ์</w:t>
            </w:r>
          </w:p>
          <w:p w14:paraId="1F27FD47" w14:textId="77777777" w:rsidR="00D3170B" w:rsidRPr="009C6E1E" w:rsidRDefault="00D3170B" w:rsidP="00190D3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u w:val="single"/>
                <w:cs/>
              </w:rPr>
            </w:pPr>
            <w:r w:rsidRPr="009C6E1E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รุ่น</w:t>
            </w:r>
          </w:p>
          <w:p w14:paraId="5C2C558C" w14:textId="7473F507" w:rsidR="00D3170B" w:rsidRPr="0033668C" w:rsidRDefault="00D3170B" w:rsidP="00D3170B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</w:rPr>
              <w:t xml:space="preserve">- </w:t>
            </w:r>
            <w:r w:rsidR="0033668C" w:rsidRPr="0033668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</w:p>
          <w:p w14:paraId="2BDAC403" w14:textId="7A4A235E" w:rsidR="00D3170B" w:rsidRPr="0033668C" w:rsidRDefault="00D3170B" w:rsidP="00D3170B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</w:rPr>
              <w:lastRenderedPageBreak/>
              <w:t xml:space="preserve">- </w:t>
            </w:r>
            <w:r w:rsidR="0033668C" w:rsidRPr="0033668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</w:p>
          <w:p w14:paraId="758F0FB7" w14:textId="39308C90" w:rsidR="00F95B41" w:rsidRPr="0033668C" w:rsidRDefault="00D3170B" w:rsidP="00190D37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</w:rPr>
              <w:t xml:space="preserve">- </w:t>
            </w:r>
            <w:r w:rsidR="0033668C" w:rsidRPr="0033668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</w:p>
          <w:p w14:paraId="6E93B528" w14:textId="19C3548B" w:rsidR="0033668C" w:rsidRPr="00D3170B" w:rsidRDefault="0033668C" w:rsidP="00190D3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5074" w:type="dxa"/>
          </w:tcPr>
          <w:p w14:paraId="2BD926FF" w14:textId="50BAAA62" w:rsidR="00F95B41" w:rsidRPr="0073642B" w:rsidRDefault="00F95B41" w:rsidP="0033668C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73642B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lastRenderedPageBreak/>
              <w:t>โปรดระบุ</w:t>
            </w:r>
            <w:r w:rsidR="006F59D1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</w:t>
            </w:r>
          </w:p>
          <w:p w14:paraId="44B9BC62" w14:textId="41C1A0BF" w:rsidR="00F95B41" w:rsidRPr="0073642B" w:rsidRDefault="004D5355" w:rsidP="00190D3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B223D1">
              <w:rPr>
                <w:rFonts w:ascii="TH Sarabun New" w:hAnsi="TH Sarabun New" w:cs="TH Sarabun New"/>
                <w:noProof/>
                <w:color w:val="FF0000"/>
                <w:sz w:val="32"/>
                <w:szCs w:val="32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3C40916F" wp14:editId="14182532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276860</wp:posOffset>
                      </wp:positionV>
                      <wp:extent cx="3303639" cy="5545396"/>
                      <wp:effectExtent l="0" t="0" r="0" b="0"/>
                      <wp:wrapTopAndBottom/>
                      <wp:docPr id="14" name="Group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FB98ACDA-1A27-C3F6-3155-C28D85CA848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03639" cy="5545396"/>
                                <a:chOff x="0" y="0"/>
                                <a:chExt cx="3303639" cy="5545396"/>
                              </a:xfrm>
                            </wpg:grpSpPr>
                            <wpg:grpSp>
                              <wpg:cNvPr id="1921202131" name="Group 1921202131">
                                <a:extLst>
                                  <a:ext uri="{FF2B5EF4-FFF2-40B4-BE49-F238E27FC236}">
                                    <a16:creationId xmlns:a16="http://schemas.microsoft.com/office/drawing/2014/main" id="{2DC4C44E-7C75-80EB-1DFA-6625B1C44465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87775" y="119233"/>
                                  <a:ext cx="2977116" cy="5426163"/>
                                  <a:chOff x="87775" y="119233"/>
                                  <a:chExt cx="2977116" cy="5426163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94417163" name="Picture 194417163">
                                    <a:extLst>
                                      <a:ext uri="{FF2B5EF4-FFF2-40B4-BE49-F238E27FC236}">
                                        <a16:creationId xmlns:a16="http://schemas.microsoft.com/office/drawing/2014/main" id="{8B4FE428-487E-442E-71C1-13BD93A0EF32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4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177670" y="119233"/>
                                    <a:ext cx="2831051" cy="166532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928661399" name="Picture 1928661399">
                                    <a:extLst>
                                      <a:ext uri="{FF2B5EF4-FFF2-40B4-BE49-F238E27FC236}">
                                        <a16:creationId xmlns:a16="http://schemas.microsoft.com/office/drawing/2014/main" id="{9BEEDD2C-CA8E-8081-ED3E-CBDC1A6CB5E6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rot="10800000">
                                    <a:off x="87775" y="1653864"/>
                                    <a:ext cx="2977116" cy="18562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449064310" name="Picture 449064310">
                                    <a:extLst>
                                      <a:ext uri="{FF2B5EF4-FFF2-40B4-BE49-F238E27FC236}">
                                        <a16:creationId xmlns:a16="http://schemas.microsoft.com/office/drawing/2014/main" id="{50595661-25E4-9716-DE6B-513BEB6504AB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rot="16200000">
                                    <a:off x="555736" y="3083407"/>
                                    <a:ext cx="2123760" cy="280021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  <wps:wsp>
                              <wps:cNvPr id="360295185" name="Rectangle 360295185">
                                <a:extLst>
                                  <a:ext uri="{FF2B5EF4-FFF2-40B4-BE49-F238E27FC236}">
                                    <a16:creationId xmlns:a16="http://schemas.microsoft.com/office/drawing/2014/main" id="{0B4269F0-2294-25C1-A3F3-E41F4CC7EAE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3303639" cy="55306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  <a:alpha val="61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61473460" name="TextBox 8">
                                <a:extLst>
                                  <a:ext uri="{FF2B5EF4-FFF2-40B4-BE49-F238E27FC236}">
                                    <a16:creationId xmlns:a16="http://schemas.microsoft.com/office/drawing/2014/main" id="{21A569B3-1EC1-92DE-88A7-5FF0805DFF52}"/>
                                  </a:ext>
                                </a:extLst>
                              </wps:cNvPr>
                              <wps:cNvSpPr txBox="1"/>
                              <wps:spPr>
                                <a:xfrm rot="18934049">
                                  <a:off x="750661" y="2278081"/>
                                  <a:ext cx="1873250" cy="13849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ADB26F5" w14:textId="77777777" w:rsidR="004D5355" w:rsidRDefault="004D5355" w:rsidP="004D5355">
                                    <w:pPr>
                                      <w:rPr>
                                        <w:rFonts w:ascii="TH Sarabun New" w:hAnsi="TH Sarabun New" w:cs="TH Sarabun New"/>
                                        <w:b/>
                                        <w:bCs/>
                                        <w:color w:val="FF0000"/>
                                        <w:kern w:val="24"/>
                                        <w:sz w:val="120"/>
                                        <w:szCs w:val="120"/>
                                      </w:rPr>
                                    </w:pPr>
                                    <w:r>
                                      <w:rPr>
                                        <w:rFonts w:ascii="TH Sarabun New" w:hAnsi="TH Sarabun New" w:cs="TH Sarabun New"/>
                                        <w:b/>
                                        <w:bCs/>
                                        <w:color w:val="FF0000"/>
                                        <w:kern w:val="24"/>
                                        <w:sz w:val="120"/>
                                        <w:szCs w:val="120"/>
                                        <w:cs/>
                                      </w:rPr>
                                      <w:t>ตัวอย่าง</w:t>
                                    </w:r>
                                  </w:p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  <wps:wsp>
                              <wps:cNvPr id="1743139701" name="Straight Arrow Connector 1743139701">
                                <a:extLst>
                                  <a:ext uri="{FF2B5EF4-FFF2-40B4-BE49-F238E27FC236}">
                                    <a16:creationId xmlns:a16="http://schemas.microsoft.com/office/drawing/2014/main" id="{239E2C16-E542-5986-0904-2A381DFE4A72}"/>
                                  </a:ext>
                                </a:extLst>
                              </wps:cNvPr>
                              <wps:cNvCnPr/>
                              <wps:spPr>
                                <a:xfrm flipV="1">
                                  <a:off x="2300752" y="1666569"/>
                                  <a:ext cx="589935" cy="501446"/>
                                </a:xfrm>
                                <a:prstGeom prst="straightConnector1">
                                  <a:avLst/>
                                </a:prstGeom>
                                <a:ln w="38100">
                                  <a:solidFill>
                                    <a:srgbClr val="FF0000"/>
                                  </a:solidFill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480369694" name="Straight Arrow Connector 1480369694">
                                <a:extLst>
                                  <a:ext uri="{FF2B5EF4-FFF2-40B4-BE49-F238E27FC236}">
                                    <a16:creationId xmlns:a16="http://schemas.microsoft.com/office/drawing/2014/main" id="{615F7025-3CAD-7AFE-2996-DD62FCFB3216}"/>
                                  </a:ext>
                                </a:extLst>
                              </wps:cNvPr>
                              <wps:cNvCnPr/>
                              <wps:spPr>
                                <a:xfrm flipV="1">
                                  <a:off x="403125" y="3411796"/>
                                  <a:ext cx="589935" cy="501446"/>
                                </a:xfrm>
                                <a:prstGeom prst="straightConnector1">
                                  <a:avLst/>
                                </a:prstGeom>
                                <a:ln w="38100">
                                  <a:solidFill>
                                    <a:srgbClr val="FF0000"/>
                                  </a:solidFill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C40916F" id="Group 13" o:spid="_x0000_s1026" style="position:absolute;left:0;text-align:left;margin-left:-5.15pt;margin-top:21.8pt;width:260.15pt;height:436.65pt;z-index:251659264" coordsize="33036,5545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">
                      <v:group id="Group 1921202131" o:spid="_x0000_s1027" style="position:absolute;left:877;top:1192;width:29771;height:54261" coordorigin="877,1192" coordsize="29771,54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Picture 194417163" o:spid="_x0000_s1028" type="#_x0000_t75" style="position:absolute;left:1776;top:1192;width:28311;height:16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">
                          <v:imagedata r:id="rId7" o:title=""/>
                        </v:shape>
                        <v:shape id="Picture 1928661399" o:spid="_x0000_s1029" type="#_x0000_t75" style="position:absolute;left:877;top:16538;width:29771;height:18563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">
                          <v:imagedata r:id="rId8" o:title=""/>
                        </v:shape>
                        <v:shape id="Picture 449064310" o:spid="_x0000_s1030" type="#_x0000_t75" style="position:absolute;left:5557;top:30834;width:21237;height:28002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">
                          <v:imagedata r:id="rId9" o:title=""/>
                        </v:shape>
                      </v:group>
                      <v:rect id="Rectangle 360295185" o:spid="_x0000_s1031" style="position:absolute;width:33036;height:553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" fillcolor="#f2f2f2 [3052]" stroked="f" strokeweight="1pt">
                        <v:fill opacity="40092f"/>
                      </v: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8" o:spid="_x0000_s1032" type="#_x0000_t202" style="position:absolute;left:7506;top:22780;width:18733;height:13850;rotation:-2911929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" filled="f" stroked="f">
                        <v:textbox style="mso-fit-shape-to-text:t">
                          <w:txbxContent>
                            <w:p w14:paraId="4ADB26F5" w14:textId="77777777" w:rsidR="004D5355" w:rsidRDefault="004D5355" w:rsidP="004D5355">
                              <w:pPr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color w:val="FF0000"/>
                                  <w:kern w:val="24"/>
                                  <w:sz w:val="120"/>
                                  <w:szCs w:val="120"/>
                                </w:rPr>
                              </w:pPr>
                              <w:r>
                                <w:rPr>
                                  <w:rFonts w:ascii="TH Sarabun New" w:hAnsi="TH Sarabun New" w:cs="TH Sarabun New"/>
                                  <w:b/>
                                  <w:bCs/>
                                  <w:color w:val="FF0000"/>
                                  <w:kern w:val="24"/>
                                  <w:sz w:val="120"/>
                                  <w:szCs w:val="120"/>
                                  <w:cs/>
                                </w:rPr>
                                <w:t>ตัวอย่าง</w:t>
                              </w:r>
                            </w:p>
                          </w:txbxContent>
                        </v:textbox>
                      </v:shape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743139701" o:spid="_x0000_s1033" type="#_x0000_t32" style="position:absolute;left:23007;top:16665;width:5899;height:501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" strokecolor="red" strokeweight="3pt">
                        <v:stroke joinstyle="miter"/>
                      </v:shape>
                      <v:shape id="Straight Arrow Connector 1480369694" o:spid="_x0000_s1034" type="#_x0000_t32" style="position:absolute;left:4031;top:34117;width:5899;height:501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" strokecolor="red" strokeweight="3pt">
                        <v:stroke joinstyle="miter"/>
                      </v:shape>
                      <w10:wrap type="topAndBottom"/>
                    </v:group>
                  </w:pict>
                </mc:Fallback>
              </mc:AlternateContent>
            </w:r>
          </w:p>
          <w:p w14:paraId="247CDAD6" w14:textId="329C4AAB" w:rsidR="00F95B41" w:rsidRPr="0073642B" w:rsidRDefault="00F95B41" w:rsidP="00190D3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73642B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 xml:space="preserve">     </w:t>
            </w:r>
          </w:p>
          <w:p w14:paraId="64E41869" w14:textId="77777777" w:rsidR="00F95B41" w:rsidRPr="0073642B" w:rsidRDefault="00F95B41" w:rsidP="00190D3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</w:tr>
      <w:tr w:rsidR="0033668C" w:rsidRPr="0073642B" w14:paraId="6FF3DBE2" w14:textId="77777777" w:rsidTr="00930494">
        <w:tc>
          <w:tcPr>
            <w:tcW w:w="4282" w:type="dxa"/>
          </w:tcPr>
          <w:p w14:paraId="66BBE5E2" w14:textId="2628A658" w:rsidR="0033668C" w:rsidRPr="000F44F2" w:rsidRDefault="0033668C" w:rsidP="0033668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lastRenderedPageBreak/>
              <w:t>2</w:t>
            </w:r>
            <w:r w:rsidRPr="0062112A">
              <w:rPr>
                <w:rFonts w:ascii="TH Sarabun New" w:hAnsi="TH Sarabun New" w:cs="TH Sarabun New"/>
                <w:sz w:val="32"/>
                <w:szCs w:val="32"/>
              </w:rPr>
              <w:t xml:space="preserve">. </w:t>
            </w: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  <w:r w:rsidRPr="0033668C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ชื่อผลิตภัณฑ์</w:t>
            </w:r>
          </w:p>
          <w:p w14:paraId="516F0AE2" w14:textId="77777777" w:rsidR="0033668C" w:rsidRPr="009C6E1E" w:rsidRDefault="0033668C" w:rsidP="0033668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u w:val="single"/>
                <w:cs/>
              </w:rPr>
            </w:pPr>
            <w:r w:rsidRPr="009C6E1E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รุ่น</w:t>
            </w:r>
          </w:p>
          <w:p w14:paraId="2C015CA4" w14:textId="77777777" w:rsidR="0033668C" w:rsidRPr="0033668C" w:rsidRDefault="0033668C" w:rsidP="0033668C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</w:rPr>
              <w:t xml:space="preserve">- </w:t>
            </w: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</w:p>
          <w:p w14:paraId="4B4BBF91" w14:textId="77777777" w:rsidR="0033668C" w:rsidRPr="0033668C" w:rsidRDefault="0033668C" w:rsidP="0033668C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</w:rPr>
              <w:t xml:space="preserve">- </w:t>
            </w: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</w:p>
          <w:p w14:paraId="3400FC29" w14:textId="77777777" w:rsidR="0033668C" w:rsidRPr="0033668C" w:rsidRDefault="0033668C" w:rsidP="0033668C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</w:rPr>
              <w:t xml:space="preserve">- </w:t>
            </w:r>
            <w:r w:rsidRPr="0033668C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</w:p>
          <w:p w14:paraId="622CD101" w14:textId="64A9F228" w:rsidR="0033668C" w:rsidRPr="0073642B" w:rsidRDefault="0033668C" w:rsidP="0033668C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5074" w:type="dxa"/>
          </w:tcPr>
          <w:p w14:paraId="55DCFCBC" w14:textId="77777777" w:rsidR="0033668C" w:rsidRPr="0073642B" w:rsidRDefault="0033668C" w:rsidP="0033668C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73642B"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  <w:t>โปรดระบุ</w:t>
            </w:r>
            <w:r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</w:t>
            </w:r>
          </w:p>
          <w:p w14:paraId="04A2ADD8" w14:textId="168D4476" w:rsidR="0033668C" w:rsidRPr="0073642B" w:rsidRDefault="0033668C" w:rsidP="0033668C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  <w:cs/>
              </w:rPr>
            </w:pPr>
          </w:p>
        </w:tc>
      </w:tr>
    </w:tbl>
    <w:p w14:paraId="79475194" w14:textId="77777777" w:rsidR="00D667E3" w:rsidRPr="0073642B" w:rsidRDefault="00D667E3" w:rsidP="00F95B41">
      <w:pPr>
        <w:spacing w:after="0" w:line="240" w:lineRule="auto"/>
        <w:ind w:firstLine="709"/>
        <w:rPr>
          <w:rFonts w:ascii="TH Sarabun New" w:hAnsi="TH Sarabun New" w:cs="TH Sarabun New"/>
          <w:color w:val="000000" w:themeColor="text1"/>
          <w:sz w:val="32"/>
          <w:szCs w:val="32"/>
          <w:u w:val="single"/>
        </w:rPr>
      </w:pPr>
    </w:p>
    <w:p w14:paraId="40118AEF" w14:textId="5B9D6B4F" w:rsidR="00F95B41" w:rsidRPr="0073642B" w:rsidRDefault="00F95B41" w:rsidP="00F95B41">
      <w:pPr>
        <w:spacing w:after="0" w:line="240" w:lineRule="auto"/>
        <w:ind w:firstLine="567"/>
        <w:rPr>
          <w:rFonts w:ascii="TH Sarabun New" w:hAnsi="TH Sarabun New" w:cs="TH Sarabun New"/>
          <w:sz w:val="32"/>
          <w:szCs w:val="32"/>
          <w:cs/>
        </w:rPr>
      </w:pPr>
      <w:r w:rsidRPr="0073642B">
        <w:rPr>
          <w:rFonts w:ascii="TH Sarabun New" w:hAnsi="TH Sarabun New" w:cs="TH Sarabun New"/>
          <w:sz w:val="32"/>
          <w:szCs w:val="32"/>
          <w:cs/>
        </w:rPr>
        <w:t>4.2 ลักษณะ/หลักการทำงาน</w:t>
      </w:r>
      <w:r w:rsidR="003162E0">
        <w:rPr>
          <w:rFonts w:ascii="TH Sarabun New" w:hAnsi="TH Sarabun New" w:cs="TH Sarabun New" w:hint="cs"/>
          <w:sz w:val="32"/>
          <w:szCs w:val="32"/>
          <w:cs/>
        </w:rPr>
        <w:t xml:space="preserve"> ของ</w:t>
      </w:r>
      <w:r w:rsidRPr="0073642B">
        <w:rPr>
          <w:rFonts w:ascii="TH Sarabun New" w:hAnsi="TH Sarabun New" w:cs="TH Sarabun New"/>
          <w:sz w:val="32"/>
          <w:szCs w:val="32"/>
          <w:cs/>
        </w:rPr>
        <w:t>ผลิตภัณฑ์</w:t>
      </w:r>
      <w:r w:rsidRPr="0073642B">
        <w:rPr>
          <w:rFonts w:ascii="TH Sarabun New" w:hAnsi="TH Sarabun New" w:cs="TH Sarabun New"/>
          <w:sz w:val="32"/>
          <w:szCs w:val="32"/>
        </w:rPr>
        <w:t xml:space="preserve">  </w:t>
      </w:r>
    </w:p>
    <w:p w14:paraId="14D08833" w14:textId="495167A5" w:rsidR="00BC759B" w:rsidRPr="003162E0" w:rsidRDefault="003162E0" w:rsidP="003162E0">
      <w:pPr>
        <w:spacing w:after="0" w:line="240" w:lineRule="auto"/>
        <w:ind w:firstLine="567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  <w:r w:rsidRPr="003162E0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  <w:r w:rsidRPr="003162E0">
        <w:rPr>
          <w:rFonts w:ascii="TH Sarabun New" w:hAnsi="TH Sarabun New" w:cs="TH Sarabun New"/>
          <w:color w:val="FF0000"/>
          <w:sz w:val="32"/>
          <w:szCs w:val="32"/>
          <w:cs/>
        </w:rPr>
        <w:t>ลักษณะ/หลักการทำงาน</w:t>
      </w:r>
      <w:r w:rsidRPr="003162E0">
        <w:rPr>
          <w:rFonts w:ascii="TH Sarabun New" w:hAnsi="TH Sarabun New" w:cs="TH Sarabun New" w:hint="cs"/>
          <w:color w:val="FF0000"/>
          <w:sz w:val="32"/>
          <w:szCs w:val="32"/>
          <w:cs/>
        </w:rPr>
        <w:t>ของ</w:t>
      </w:r>
      <w:r w:rsidRPr="003162E0">
        <w:rPr>
          <w:rFonts w:ascii="TH Sarabun New" w:hAnsi="TH Sarabun New" w:cs="TH Sarabun New"/>
          <w:color w:val="FF0000"/>
          <w:sz w:val="32"/>
          <w:szCs w:val="32"/>
          <w:cs/>
        </w:rPr>
        <w:t>ผลิตภัณฑ์</w:t>
      </w:r>
      <w:r w:rsidRPr="003162E0">
        <w:rPr>
          <w:rFonts w:ascii="TH Sarabun New" w:hAnsi="TH Sarabun New" w:cs="TH Sarabun New" w:hint="cs"/>
          <w:color w:val="FF0000"/>
          <w:sz w:val="32"/>
          <w:szCs w:val="32"/>
          <w:cs/>
        </w:rPr>
        <w:t>โดยระเอียด</w:t>
      </w:r>
      <w:r w:rsidRPr="003162E0">
        <w:rPr>
          <w:rFonts w:ascii="TH Sarabun New" w:hAnsi="TH Sarabun New" w:cs="TH Sarabun New"/>
          <w:color w:val="FF0000"/>
          <w:sz w:val="32"/>
          <w:szCs w:val="32"/>
        </w:rPr>
        <w:t xml:space="preserve"> </w:t>
      </w:r>
    </w:p>
    <w:p w14:paraId="1F05D822" w14:textId="77777777" w:rsidR="00BC759B" w:rsidRPr="00083DFC" w:rsidRDefault="00BC759B" w:rsidP="00F95B41">
      <w:pPr>
        <w:spacing w:after="0" w:line="240" w:lineRule="auto"/>
        <w:ind w:firstLine="709"/>
        <w:rPr>
          <w:rFonts w:ascii="TH Sarabun New" w:hAnsi="TH Sarabun New" w:cs="TH Sarabun New"/>
          <w:sz w:val="32"/>
          <w:szCs w:val="32"/>
        </w:rPr>
      </w:pPr>
    </w:p>
    <w:p w14:paraId="6A693B73" w14:textId="1E2A6C20" w:rsidR="00F95B41" w:rsidRPr="003162E0" w:rsidRDefault="00F95B41" w:rsidP="003162E0">
      <w:pPr>
        <w:spacing w:after="0" w:line="240" w:lineRule="auto"/>
        <w:ind w:firstLine="567"/>
        <w:rPr>
          <w:rFonts w:ascii="TH Sarabun New" w:hAnsi="TH Sarabun New" w:cs="TH Sarabun New"/>
          <w:sz w:val="32"/>
          <w:szCs w:val="32"/>
        </w:rPr>
      </w:pPr>
      <w:r w:rsidRPr="0073642B">
        <w:rPr>
          <w:rFonts w:ascii="TH Sarabun New" w:hAnsi="TH Sarabun New" w:cs="TH Sarabun New"/>
          <w:sz w:val="32"/>
          <w:szCs w:val="32"/>
        </w:rPr>
        <w:t>4</w:t>
      </w:r>
      <w:r w:rsidRPr="0073642B">
        <w:rPr>
          <w:rFonts w:ascii="TH Sarabun New" w:hAnsi="TH Sarabun New" w:cs="TH Sarabun New"/>
          <w:sz w:val="32"/>
          <w:szCs w:val="32"/>
          <w:cs/>
        </w:rPr>
        <w:t>.</w:t>
      </w:r>
      <w:r w:rsidRPr="0073642B">
        <w:rPr>
          <w:rFonts w:ascii="TH Sarabun New" w:hAnsi="TH Sarabun New" w:cs="TH Sarabun New"/>
          <w:sz w:val="32"/>
          <w:szCs w:val="32"/>
        </w:rPr>
        <w:t xml:space="preserve">3 </w:t>
      </w:r>
      <w:r w:rsidRPr="0073642B">
        <w:rPr>
          <w:rFonts w:ascii="TH Sarabun New" w:hAnsi="TH Sarabun New" w:cs="TH Sarabun New"/>
          <w:sz w:val="32"/>
          <w:szCs w:val="32"/>
          <w:cs/>
        </w:rPr>
        <w:t>ขั้นตอนการออกแบบ</w:t>
      </w:r>
      <w:r w:rsidRPr="003162E0">
        <w:rPr>
          <w:rFonts w:ascii="TH Sarabun New" w:hAnsi="TH Sarabun New" w:cs="TH Sarabun New"/>
          <w:sz w:val="32"/>
          <w:szCs w:val="32"/>
        </w:rPr>
        <w:t xml:space="preserve"> </w:t>
      </w:r>
    </w:p>
    <w:p w14:paraId="41F25EA8" w14:textId="6550785C" w:rsidR="00F95B41" w:rsidRDefault="006270B4" w:rsidP="006270B4">
      <w:pPr>
        <w:spacing w:after="0" w:line="240" w:lineRule="auto"/>
        <w:ind w:firstLine="567"/>
        <w:rPr>
          <w:rFonts w:ascii="TH Sarabun New" w:hAnsi="TH Sarabun New" w:cs="TH Sarabun New"/>
          <w:color w:val="FF0000"/>
          <w:sz w:val="32"/>
          <w:szCs w:val="32"/>
        </w:rPr>
      </w:pPr>
      <w:r w:rsidRPr="00A52215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p w14:paraId="5B264B5F" w14:textId="77777777" w:rsidR="00F86588" w:rsidRPr="0073642B" w:rsidRDefault="00F86588" w:rsidP="006270B4">
      <w:pPr>
        <w:spacing w:after="0" w:line="240" w:lineRule="auto"/>
        <w:ind w:firstLine="567"/>
        <w:rPr>
          <w:rFonts w:ascii="TH Sarabun New" w:hAnsi="TH Sarabun New" w:cs="TH Sarabun New"/>
          <w:color w:val="FF0000"/>
          <w:sz w:val="32"/>
          <w:szCs w:val="32"/>
        </w:rPr>
      </w:pPr>
    </w:p>
    <w:p w14:paraId="0A2626BB" w14:textId="1C9A71F8" w:rsidR="00F95B41" w:rsidRPr="0073642B" w:rsidRDefault="00F95B41" w:rsidP="00F95B41">
      <w:pPr>
        <w:spacing w:after="0" w:line="240" w:lineRule="auto"/>
        <w:ind w:left="567"/>
        <w:rPr>
          <w:rFonts w:ascii="TH Sarabun New" w:hAnsi="TH Sarabun New" w:cs="TH Sarabun New"/>
          <w:sz w:val="32"/>
          <w:szCs w:val="32"/>
          <w:cs/>
        </w:rPr>
      </w:pPr>
      <w:r w:rsidRPr="0073642B">
        <w:rPr>
          <w:rFonts w:ascii="TH Sarabun New" w:hAnsi="TH Sarabun New" w:cs="TH Sarabun New"/>
          <w:sz w:val="32"/>
          <w:szCs w:val="32"/>
        </w:rPr>
        <w:t>4</w:t>
      </w:r>
      <w:r w:rsidRPr="0073642B">
        <w:rPr>
          <w:rFonts w:ascii="TH Sarabun New" w:hAnsi="TH Sarabun New" w:cs="TH Sarabun New"/>
          <w:sz w:val="32"/>
          <w:szCs w:val="32"/>
          <w:cs/>
        </w:rPr>
        <w:t>.</w:t>
      </w:r>
      <w:r w:rsidRPr="0073642B">
        <w:rPr>
          <w:rFonts w:ascii="TH Sarabun New" w:hAnsi="TH Sarabun New" w:cs="TH Sarabun New"/>
          <w:sz w:val="32"/>
          <w:szCs w:val="32"/>
        </w:rPr>
        <w:t>4</w:t>
      </w:r>
      <w:r w:rsidRPr="0073642B">
        <w:rPr>
          <w:rFonts w:ascii="TH Sarabun New" w:hAnsi="TH Sarabun New" w:cs="TH Sarabun New"/>
          <w:sz w:val="32"/>
          <w:szCs w:val="32"/>
          <w:cs/>
        </w:rPr>
        <w:t xml:space="preserve"> ขั้นตอนการผลิต</w:t>
      </w:r>
    </w:p>
    <w:p w14:paraId="7FC17FED" w14:textId="4394192D" w:rsidR="00F95B41" w:rsidRDefault="00A52215" w:rsidP="006270B4">
      <w:pPr>
        <w:spacing w:after="0" w:line="240" w:lineRule="auto"/>
        <w:ind w:firstLine="567"/>
        <w:rPr>
          <w:rFonts w:ascii="TH Sarabun New" w:hAnsi="TH Sarabun New" w:cs="TH Sarabun New"/>
          <w:sz w:val="32"/>
          <w:szCs w:val="32"/>
        </w:rPr>
      </w:pPr>
      <w:r w:rsidRPr="00A52215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 หากมี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>การซื้อหรือ</w:t>
      </w:r>
      <w:r w:rsidRPr="006F2F8F">
        <w:rPr>
          <w:rFonts w:ascii="TH Sarabun New" w:hAnsi="TH Sarabun New" w:cs="TH Sarabun New"/>
          <w:color w:val="FF0000"/>
          <w:sz w:val="32"/>
          <w:szCs w:val="32"/>
          <w:cs/>
        </w:rPr>
        <w:t>จ้างผู้อื่น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>ผลิตในบางชิ้นส่วน</w:t>
      </w:r>
      <w:r w:rsidRPr="006F2F8F">
        <w:rPr>
          <w:rFonts w:ascii="TH Sarabun New" w:hAnsi="TH Sarabun New" w:cs="TH Sarabun New"/>
          <w:color w:val="FF0000"/>
          <w:sz w:val="32"/>
          <w:szCs w:val="32"/>
          <w:cs/>
        </w:rPr>
        <w:t xml:space="preserve"> </w:t>
      </w:r>
      <w:r w:rsidRPr="006F2F8F">
        <w:rPr>
          <w:rFonts w:ascii="TH Sarabun New" w:hAnsi="TH Sarabun New" w:cs="TH Sarabun New" w:hint="cs"/>
          <w:color w:val="FF0000"/>
          <w:sz w:val="32"/>
          <w:szCs w:val="32"/>
          <w:cs/>
        </w:rPr>
        <w:t>(โปรดระบุว่าส่วนไหนที่บริษัทฯ ผลิตเอง และส่วนไหนที่มีการจ้างผลิต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โดยแสดงให้เห็นว่าส่วนที่ซื้อหรือจ้างผลิตไม่ใช่ส่วนที่เป็น</w:t>
      </w:r>
      <w:r>
        <w:rPr>
          <w:rFonts w:ascii="TH Sarabun New" w:hAnsi="TH Sarabun New" w:cs="TH Sarabun New"/>
          <w:color w:val="FF0000"/>
          <w:sz w:val="32"/>
          <w:szCs w:val="32"/>
        </w:rPr>
        <w:t xml:space="preserve"> key component 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>ของผลิตภัณฑ์</w:t>
      </w:r>
      <w:r w:rsidRPr="006F2F8F">
        <w:rPr>
          <w:rFonts w:ascii="TH Sarabun New" w:hAnsi="TH Sarabun New" w:cs="TH Sarabun New" w:hint="cs"/>
          <w:color w:val="FF0000"/>
          <w:sz w:val="32"/>
          <w:szCs w:val="32"/>
          <w:cs/>
        </w:rPr>
        <w:t>)</w:t>
      </w:r>
    </w:p>
    <w:p w14:paraId="0314FD15" w14:textId="77777777" w:rsidR="00A52215" w:rsidRPr="0073642B" w:rsidRDefault="00A52215" w:rsidP="00F95B41">
      <w:pPr>
        <w:spacing w:after="0" w:line="240" w:lineRule="auto"/>
        <w:ind w:firstLine="709"/>
        <w:rPr>
          <w:rFonts w:ascii="TH Sarabun New" w:hAnsi="TH Sarabun New" w:cs="TH Sarabun New"/>
          <w:sz w:val="32"/>
          <w:szCs w:val="32"/>
        </w:rPr>
      </w:pPr>
    </w:p>
    <w:p w14:paraId="3D55A367" w14:textId="77777777" w:rsidR="00F95B41" w:rsidRPr="0073642B" w:rsidRDefault="00F95B41" w:rsidP="00F95B4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73642B">
        <w:rPr>
          <w:rFonts w:ascii="TH Sarabun New" w:hAnsi="TH Sarabun New" w:cs="TH Sarabun New"/>
          <w:b/>
          <w:bCs/>
          <w:sz w:val="32"/>
          <w:szCs w:val="32"/>
        </w:rPr>
        <w:t xml:space="preserve">5. </w:t>
      </w:r>
      <w:r w:rsidRPr="0073642B">
        <w:rPr>
          <w:rFonts w:ascii="TH Sarabun New" w:hAnsi="TH Sarabun New" w:cs="TH Sarabun New"/>
          <w:b/>
          <w:bCs/>
          <w:sz w:val="32"/>
          <w:szCs w:val="32"/>
          <w:cs/>
        </w:rPr>
        <w:t>ประโยชน์ที่ได้รับ</w:t>
      </w:r>
    </w:p>
    <w:p w14:paraId="196A8D72" w14:textId="6113567D" w:rsidR="00B33D7C" w:rsidRPr="0073642B" w:rsidRDefault="00BA680E" w:rsidP="00BA680E">
      <w:pPr>
        <w:spacing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  <w:r w:rsidRPr="00BA680E">
        <w:rPr>
          <w:rFonts w:ascii="TH Sarabun New" w:hAnsi="TH Sarabun New" w:cs="TH Sarabun New" w:hint="cs"/>
          <w:color w:val="FF0000"/>
          <w:sz w:val="32"/>
          <w:szCs w:val="32"/>
          <w:cs/>
        </w:rPr>
        <w:t>โปรดระบุ</w:t>
      </w:r>
    </w:p>
    <w:sectPr w:rsidR="00B33D7C" w:rsidRPr="0073642B" w:rsidSect="00BD29C2">
      <w:pgSz w:w="11906" w:h="16838"/>
      <w:pgMar w:top="1440" w:right="1274" w:bottom="993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C6321B7-8A67-46E3-B4E9-A819B8A6DBA2}"/>
    <w:embedBold r:id="rId2" w:fontKey="{40D2DA21-51FA-4085-8F7E-7CAFBBA88BF9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3" w:fontKey="{5F4C45FF-9583-4880-9F6F-1578F7BEF08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Microsoft Sans Serif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4" w:fontKey="{070D6FAE-C142-4861-91CB-5CD68648CFF2}"/>
    <w:embedBold r:id="rId5" w:fontKey="{F9D10FF0-5ECE-45CF-85AF-40E76C01AB3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18006535-7753-4D2A-86D8-02AA1489E019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7" w:fontKey="{E82309FB-F2A2-4C5A-AAC8-214F24C7A0BA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TrueTypeFont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TCxNDE3MjMxNjBS0lEKTi0uzszPAykwqgUA2ALgvCwAAAA="/>
  </w:docVars>
  <w:rsids>
    <w:rsidRoot w:val="00206028"/>
    <w:rsid w:val="000343B6"/>
    <w:rsid w:val="0004657E"/>
    <w:rsid w:val="00056649"/>
    <w:rsid w:val="000609FB"/>
    <w:rsid w:val="00083DFC"/>
    <w:rsid w:val="000929D0"/>
    <w:rsid w:val="000A4CFA"/>
    <w:rsid w:val="000D468E"/>
    <w:rsid w:val="000E0513"/>
    <w:rsid w:val="000F44F2"/>
    <w:rsid w:val="00101E79"/>
    <w:rsid w:val="00103D49"/>
    <w:rsid w:val="0012145C"/>
    <w:rsid w:val="00122139"/>
    <w:rsid w:val="00124C7C"/>
    <w:rsid w:val="00125A50"/>
    <w:rsid w:val="00154FA6"/>
    <w:rsid w:val="001E3AF4"/>
    <w:rsid w:val="00206028"/>
    <w:rsid w:val="00227072"/>
    <w:rsid w:val="0024366A"/>
    <w:rsid w:val="00253B20"/>
    <w:rsid w:val="002C02BB"/>
    <w:rsid w:val="002C3C3E"/>
    <w:rsid w:val="002C5044"/>
    <w:rsid w:val="002D2113"/>
    <w:rsid w:val="002E6C0D"/>
    <w:rsid w:val="002F4DC2"/>
    <w:rsid w:val="003115EC"/>
    <w:rsid w:val="003162E0"/>
    <w:rsid w:val="00322789"/>
    <w:rsid w:val="0033668C"/>
    <w:rsid w:val="00367663"/>
    <w:rsid w:val="00382E72"/>
    <w:rsid w:val="003A10DB"/>
    <w:rsid w:val="003B1544"/>
    <w:rsid w:val="003C58EE"/>
    <w:rsid w:val="004043A7"/>
    <w:rsid w:val="00415283"/>
    <w:rsid w:val="004167AB"/>
    <w:rsid w:val="00425471"/>
    <w:rsid w:val="004B0B48"/>
    <w:rsid w:val="004B2A0F"/>
    <w:rsid w:val="004D5355"/>
    <w:rsid w:val="005E04BD"/>
    <w:rsid w:val="00602137"/>
    <w:rsid w:val="00607219"/>
    <w:rsid w:val="00610D51"/>
    <w:rsid w:val="00613510"/>
    <w:rsid w:val="006143CF"/>
    <w:rsid w:val="00620F5D"/>
    <w:rsid w:val="0062112A"/>
    <w:rsid w:val="00622BCD"/>
    <w:rsid w:val="006270B4"/>
    <w:rsid w:val="00642742"/>
    <w:rsid w:val="006B171F"/>
    <w:rsid w:val="006E0443"/>
    <w:rsid w:val="006F1D3D"/>
    <w:rsid w:val="006F2F8F"/>
    <w:rsid w:val="006F59D1"/>
    <w:rsid w:val="007204C5"/>
    <w:rsid w:val="00724F1D"/>
    <w:rsid w:val="0073642B"/>
    <w:rsid w:val="00737937"/>
    <w:rsid w:val="00742095"/>
    <w:rsid w:val="00770AE3"/>
    <w:rsid w:val="0078423F"/>
    <w:rsid w:val="007A2D82"/>
    <w:rsid w:val="007C33C2"/>
    <w:rsid w:val="007E05DE"/>
    <w:rsid w:val="007F11C9"/>
    <w:rsid w:val="007F1D1C"/>
    <w:rsid w:val="00816161"/>
    <w:rsid w:val="008323C8"/>
    <w:rsid w:val="00841432"/>
    <w:rsid w:val="00891942"/>
    <w:rsid w:val="00891E75"/>
    <w:rsid w:val="00927D46"/>
    <w:rsid w:val="00930494"/>
    <w:rsid w:val="00934C9A"/>
    <w:rsid w:val="00946DC2"/>
    <w:rsid w:val="00970E0A"/>
    <w:rsid w:val="00986A4E"/>
    <w:rsid w:val="009B0226"/>
    <w:rsid w:val="009C6E1E"/>
    <w:rsid w:val="009D3581"/>
    <w:rsid w:val="00A07529"/>
    <w:rsid w:val="00A10EC0"/>
    <w:rsid w:val="00A52215"/>
    <w:rsid w:val="00A71719"/>
    <w:rsid w:val="00AE6F51"/>
    <w:rsid w:val="00AF6875"/>
    <w:rsid w:val="00B248E3"/>
    <w:rsid w:val="00B33D7C"/>
    <w:rsid w:val="00B67F75"/>
    <w:rsid w:val="00B7217B"/>
    <w:rsid w:val="00BA680E"/>
    <w:rsid w:val="00BC759B"/>
    <w:rsid w:val="00BE4175"/>
    <w:rsid w:val="00C07BDD"/>
    <w:rsid w:val="00C76A30"/>
    <w:rsid w:val="00C84049"/>
    <w:rsid w:val="00CC5E0F"/>
    <w:rsid w:val="00CD7F7F"/>
    <w:rsid w:val="00CF40D6"/>
    <w:rsid w:val="00D13138"/>
    <w:rsid w:val="00D163D0"/>
    <w:rsid w:val="00D3170B"/>
    <w:rsid w:val="00D667E3"/>
    <w:rsid w:val="00DA70D7"/>
    <w:rsid w:val="00DB36C2"/>
    <w:rsid w:val="00DD26BF"/>
    <w:rsid w:val="00DE072B"/>
    <w:rsid w:val="00DE30A1"/>
    <w:rsid w:val="00DE505C"/>
    <w:rsid w:val="00DE746F"/>
    <w:rsid w:val="00E03860"/>
    <w:rsid w:val="00E3448F"/>
    <w:rsid w:val="00E631DF"/>
    <w:rsid w:val="00E66BD5"/>
    <w:rsid w:val="00E97EE6"/>
    <w:rsid w:val="00EC5E2B"/>
    <w:rsid w:val="00ED6313"/>
    <w:rsid w:val="00EF31C2"/>
    <w:rsid w:val="00F17258"/>
    <w:rsid w:val="00F3403A"/>
    <w:rsid w:val="00F86588"/>
    <w:rsid w:val="00F95B41"/>
    <w:rsid w:val="00FA17A0"/>
    <w:rsid w:val="00FB7A28"/>
    <w:rsid w:val="00FE51F7"/>
    <w:rsid w:val="00FE5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07317"/>
  <w15:chartTrackingRefBased/>
  <w15:docId w15:val="{6A561EDE-9860-4F42-BD68-603AB1A98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B41"/>
    <w:pPr>
      <w:spacing w:after="200" w:line="276" w:lineRule="auto"/>
    </w:pPr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B41"/>
    <w:pPr>
      <w:ind w:left="720"/>
      <w:contextualSpacing/>
    </w:pPr>
  </w:style>
  <w:style w:type="table" w:styleId="TableGrid">
    <w:name w:val="Table Grid"/>
    <w:basedOn w:val="TableNormal"/>
    <w:uiPriority w:val="39"/>
    <w:rsid w:val="00F95B41"/>
    <w:pPr>
      <w:spacing w:after="0" w:line="240" w:lineRule="auto"/>
    </w:pPr>
    <w:rPr>
      <w:rFonts w:ascii="Calibri" w:eastAsia="Calibri" w:hAnsi="Calibri" w:cs="Cordi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58</Words>
  <Characters>2055</Characters>
  <Application>Microsoft Office Word</Application>
  <DocSecurity>0</DocSecurity>
  <Lines>24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tda.or.th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eerush Maruaisap</dc:creator>
  <cp:keywords/>
  <dc:description/>
  <cp:lastModifiedBy>Taweerush Maruaisap</cp:lastModifiedBy>
  <cp:revision>7</cp:revision>
  <dcterms:created xsi:type="dcterms:W3CDTF">2021-08-16T02:49:00Z</dcterms:created>
  <dcterms:modified xsi:type="dcterms:W3CDTF">2025-10-03T03:24:00Z</dcterms:modified>
</cp:coreProperties>
</file>